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3.png" ContentType="image/png"/>
  <Override PartName="/word/media/rId185.png" ContentType="image/png"/>
  <Override PartName="/word/media/rId188.png" ContentType="image/png"/>
  <Override PartName="/word/media/rId50.png" ContentType="image/png"/>
  <Override PartName="/word/media/rId53.png" ContentType="image/png"/>
  <Override PartName="/word/media/rId95.png" ContentType="image/png"/>
  <Override PartName="/word/media/rId98.png" ContentType="image/png"/>
  <Override PartName="/word/media/rId20.png" ContentType="image/png"/>
  <Override PartName="/word/media/rId23.png" ContentType="image/png"/>
  <Override PartName="/word/media/rId65.png" ContentType="image/png"/>
  <Override PartName="/word/media/rId68.png" ContentType="image/png"/>
  <Override PartName="/word/media/rId140.png" ContentType="image/png"/>
  <Override PartName="/word/media/rId143.png" ContentType="image/png"/>
  <Override PartName="/word/media/rId155.png" ContentType="image/png"/>
  <Override PartName="/word/media/rId158.png" ContentType="image/png"/>
  <Override PartName="/word/media/rId170.png" ContentType="image/png"/>
  <Override PartName="/word/media/rId173.png" ContentType="image/png"/>
  <Override PartName="/word/media/rId110.png" ContentType="image/png"/>
  <Override PartName="/word/media/rId113.png" ContentType="image/png"/>
  <Override PartName="/word/media/rId200.png" ContentType="image/png"/>
  <Override PartName="/word/media/rId203.png" ContentType="image/png"/>
  <Override PartName="/word/media/rId125.png" ContentType="image/png"/>
  <Override PartName="/word/media/rId128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uth</w:t>
      </w:r>
      <w:r>
        <w:t xml:space="preserve"> </w:t>
      </w:r>
      <w:r>
        <w:t xml:space="preserve">Sudan</w:t>
      </w:r>
      <w:r>
        <w:t xml:space="preserve"> </w:t>
      </w:r>
      <w:r>
        <w:t xml:space="preserve">resilience</w:t>
      </w:r>
      <w:r>
        <w:t xml:space="preserve"> </w:t>
      </w:r>
      <w:r>
        <w:t xml:space="preserve">baseline</w:t>
      </w:r>
    </w:p>
    <w:p>
      <w:pPr>
        <w:pStyle w:val="Subtitle"/>
      </w:pPr>
      <w:r>
        <w:t xml:space="preserve">Demographic</w:t>
      </w:r>
      <w:r>
        <w:t xml:space="preserve"> </w:t>
      </w:r>
      <w:r>
        <w:t xml:space="preserve">profiles</w:t>
      </w:r>
    </w:p>
    <w:p>
      <w:pPr>
        <w:pStyle w:val="Author"/>
      </w:pPr>
      <w:r>
        <w:t xml:space="preserve">Monitoring</w:t>
      </w:r>
      <w:r>
        <w:t xml:space="preserve"> </w:t>
      </w:r>
      <w:r>
        <w:t xml:space="preserve">and</w:t>
      </w:r>
      <w:r>
        <w:t xml:space="preserve"> </w:t>
      </w:r>
      <w:r>
        <w:t xml:space="preserve">Evaluation</w:t>
      </w:r>
      <w:r>
        <w:t xml:space="preserve"> </w:t>
      </w:r>
      <w:r>
        <w:t xml:space="preserve">Support</w:t>
      </w:r>
      <w:r>
        <w:t xml:space="preserve"> </w:t>
      </w:r>
      <w:r>
        <w:t xml:space="preserve">Project</w:t>
      </w:r>
      <w:r>
        <w:t xml:space="preserve"> </w:t>
      </w:r>
      <w:r>
        <w:t xml:space="preserve">(MESP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34" w:name="jur-river-western-bahr-el-gazal"/>
    <w:p>
      <w:pPr>
        <w:pStyle w:val="Heading1"/>
      </w:pPr>
      <w:r>
        <w:t xml:space="preserve">1</w:t>
      </w:r>
      <w:r>
        <w:t xml:space="preserve"> </w:t>
      </w:r>
      <w:r>
        <w:t xml:space="preserve">Jur River (Western Bahr el Gazal)</w:t>
      </w:r>
    </w:p>
    <w:bookmarkStart w:id="26" w:name="age"/>
    <w:p>
      <w:pPr>
        <w:pStyle w:val="Heading2"/>
      </w:pPr>
      <w:r>
        <w:t xml:space="preserve">1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Jur River/age density, Jur Rive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Jur River" title="" id="21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Jur%20River/age%20density,%20Jur%20Rive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Jur River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Jur River/age pyramid, Jur Rive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24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Jur%20River/age%20pyramid,%20Jur%20River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26"/>
    <w:bookmarkStart w:id="27" w:name="education"/>
    <w:p>
      <w:pPr>
        <w:pStyle w:val="Heading2"/>
      </w:pPr>
      <w:r>
        <w:t xml:space="preserve">1.2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d857aae-2de0-41ec-b2a3-7d1b036fc25a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d857aae-2de0-41ec-b2a3-7d1b036fc25a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,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8% - 70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8% - 31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4% - 29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26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% - 14.4%</w:t>
            </w:r>
          </w:p>
        </w:tc>
      </w:tr>
    </w:tbl>
    <w:bookmarkEnd w:id="27"/>
    <w:bookmarkStart w:id="30" w:name="livelihoods"/>
    <w:p>
      <w:pPr>
        <w:pStyle w:val="Heading2"/>
      </w:pPr>
      <w:r>
        <w:t xml:space="preserve">1.3</w:t>
      </w:r>
      <w:r>
        <w:t xml:space="preserve"> </w:t>
      </w:r>
      <w:r>
        <w:t xml:space="preserve">Livelihoods</w:t>
      </w:r>
    </w:p>
    <w:bookmarkStart w:id="28" w:name="economic-activity-in-last-10-years-q314"/>
    <w:p>
      <w:pPr>
        <w:pStyle w:val="Heading3"/>
      </w:pPr>
      <w:r>
        <w:t xml:space="preserve">1.3.1</w:t>
      </w:r>
      <w:r>
        <w:t xml:space="preserve"> </w:t>
      </w:r>
      <w:r>
        <w:t xml:space="preserve">Economic activity in last 10 years (Q314)</w:t>
      </w:r>
    </w:p>
    <w:bookmarkEnd w:id="28"/>
    <w:bookmarkStart w:id="29" w:name="income-sources-q401-q402"/>
    <w:p>
      <w:pPr>
        <w:pStyle w:val="Heading3"/>
      </w:pPr>
      <w:r>
        <w:t xml:space="preserve">1.3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a4c3de2a-f4cd-43f6-a77e-c50e43772e0f" w:name="unnamed-chunk-10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a4c3de2a-f4cd-43f6-a77e-c50e43772e0f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84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4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1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2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3616aade-a67a-46b9-9f74-2e8089696f99" w:name="unnamed-chunk-10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3616aade-a67a-46b9-9f74-2e8089696f99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1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5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4%</w:t>
                  </w:r>
                </w:p>
              </w:tc>
            </w:tr>
          </w:tbl>
          <w:p/>
        </w:tc>
      </w:tr>
    </w:tbl>
    <w:bookmarkEnd w:id="29"/>
    <w:bookmarkEnd w:id="30"/>
    <w:bookmarkStart w:id="31" w:name="food-security"/>
    <w:p>
      <w:pPr>
        <w:pStyle w:val="Heading2"/>
      </w:pPr>
      <w:r>
        <w:t xml:space="preserve">1.4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40addac-05cf-413f-a2da-14dcbe029fb6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40addac-05cf-413f-a2da-14dcbe029fb6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 - 7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7 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 - 5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</w:tbl>
    <w:bookmarkEnd w:id="31"/>
    <w:bookmarkStart w:id="33" w:name="health"/>
    <w:p>
      <w:pPr>
        <w:pStyle w:val="Heading2"/>
      </w:pPr>
      <w:r>
        <w:t xml:space="preserve">1.5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2e53ca3-f7e5-4853-b69f-4d0b77c2fb09" w:name="unnamed-chunk-1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2e53ca3-f7e5-4853-b69f-4d0b77c2fb09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6% - 59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,8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0.2% - 73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3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1% - 54.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3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8% - 56.1%</w:t>
            </w:r>
          </w:p>
        </w:tc>
      </w:tr>
    </w:tbl>
    <w:bookmarkStart w:id="32" w:name="purpose-of-visit-with-satisfaction-rates"/>
    <w:p>
      <w:pPr>
        <w:pStyle w:val="Heading3"/>
      </w:pPr>
      <w:r>
        <w:t xml:space="preserve">1.5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a037ac0-2467-4151-bc12-679810481efd" w:name="unnamed-chunk-2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a037ac0-2467-4151-bc12-679810481efd"/>
      <w:r>
        <w:t xml:space="preserve">: </w:t>
      </w:r>
      <w:r>
        <w:t xml:space="preserve">Health clinic satisfaction by service, Jur Riv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9% - 9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% - 5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3% - 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9% - 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8% - 6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 - 6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4% - 2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3% - 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3% - 2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8% - 6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9% - 1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6% - 5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4% - 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0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8% - 8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7% - 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5% - 80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8% - 3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% - 62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</w:tbl>
    <w:bookmarkEnd w:id="32"/>
    <w:bookmarkEnd w:id="33"/>
    <w:bookmarkEnd w:id="34"/>
    <w:bookmarkStart w:id="49" w:name="wau-western-bahr-el-gazal"/>
    <w:p>
      <w:pPr>
        <w:pStyle w:val="Heading1"/>
      </w:pPr>
      <w:r>
        <w:t xml:space="preserve">2</w:t>
      </w:r>
      <w:r>
        <w:t xml:space="preserve"> </w:t>
      </w:r>
      <w:r>
        <w:t xml:space="preserve">Wau (Western Bahr el Gazal)</w:t>
      </w:r>
    </w:p>
    <w:bookmarkStart w:id="41" w:name="age-1"/>
    <w:p>
      <w:pPr>
        <w:pStyle w:val="Heading2"/>
      </w:pPr>
      <w:r>
        <w:t xml:space="preserve">2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Wau/age density, Wau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Wau" title="" id="36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Wau/age%20density,%20Wau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Wau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Wau/age pyramid, Wau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39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Wau/age%20pyramid,%20Wau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41"/>
    <w:bookmarkStart w:id="42" w:name="education-1"/>
    <w:p>
      <w:pPr>
        <w:pStyle w:val="Heading2"/>
      </w:pPr>
      <w:r>
        <w:t xml:space="preserve">2.2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174631-6492-4fc7-baef-d5040eedeb45" w:name="unnamed-chunk-2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174631-6492-4fc7-baef-d5040eedeb45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,7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8% - 29.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,9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7% - 6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,3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7% - 4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,14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% - 47.9%</w:t>
            </w:r>
          </w:p>
        </w:tc>
      </w:tr>
    </w:tbl>
    <w:bookmarkEnd w:id="42"/>
    <w:bookmarkStart w:id="45" w:name="livelihoods-1"/>
    <w:p>
      <w:pPr>
        <w:pStyle w:val="Heading2"/>
      </w:pPr>
      <w:r>
        <w:t xml:space="preserve">2.3</w:t>
      </w:r>
      <w:r>
        <w:t xml:space="preserve"> </w:t>
      </w:r>
      <w:r>
        <w:t xml:space="preserve">Livelihoods</w:t>
      </w:r>
    </w:p>
    <w:bookmarkStart w:id="43" w:name="Xcd07ebec506d307d8d300ee2db469e64fdc3131"/>
    <w:p>
      <w:pPr>
        <w:pStyle w:val="Heading3"/>
      </w:pPr>
      <w:r>
        <w:t xml:space="preserve">2.3.1</w:t>
      </w:r>
      <w:r>
        <w:t xml:space="preserve"> </w:t>
      </w:r>
      <w:r>
        <w:t xml:space="preserve">Economic activity in last 10 years (Q314)</w:t>
      </w:r>
    </w:p>
    <w:bookmarkEnd w:id="43"/>
    <w:bookmarkStart w:id="44" w:name="income-sources-q401-q402-1"/>
    <w:p>
      <w:pPr>
        <w:pStyle w:val="Heading3"/>
      </w:pPr>
      <w:r>
        <w:t xml:space="preserve">2.3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aa5dc5ce-5f59-493a-aac7-d20289da105f" w:name="unnamed-chunk-31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aa5dc5ce-5f59-493a-aac7-d20289da105f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4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6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9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7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0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da6c553f-ebac-4bab-b81a-61bfc37a5b0b" w:name="unnamed-chunk-31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da6c553f-ebac-4bab-b81a-61bfc37a5b0b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9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1%</w:t>
                  </w:r>
                </w:p>
              </w:tc>
            </w:tr>
          </w:tbl>
          <w:p/>
        </w:tc>
      </w:tr>
    </w:tbl>
    <w:bookmarkEnd w:id="44"/>
    <w:bookmarkEnd w:id="45"/>
    <w:bookmarkStart w:id="46" w:name="food-security-1"/>
    <w:p>
      <w:pPr>
        <w:pStyle w:val="Heading2"/>
      </w:pPr>
      <w:r>
        <w:t xml:space="preserve">2.4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c4ad489-ddf0-42af-93b2-e0f884e67447" w:name="unnamed-chunk-3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c4ad489-ddf0-42af-93b2-e0f884e67447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9 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7 - 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3 - 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</w:tbl>
    <w:bookmarkEnd w:id="46"/>
    <w:bookmarkStart w:id="48" w:name="health-1"/>
    <w:p>
      <w:pPr>
        <w:pStyle w:val="Heading2"/>
      </w:pPr>
      <w:r>
        <w:t xml:space="preserve">2.5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4cb45ce-e760-4e3b-8c91-ee7f5c4e1e1d" w:name="unnamed-chunk-3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4cb45ce-e760-4e3b-8c91-ee7f5c4e1e1d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,1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7.2% - 91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2% - 9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,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2% - 77.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,34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3% - 74.4%</w:t>
            </w:r>
          </w:p>
        </w:tc>
      </w:tr>
    </w:tbl>
    <w:bookmarkStart w:id="47" w:name="X3b4647dec654bdd9f7b4d922f4d70a8d9848169"/>
    <w:p>
      <w:pPr>
        <w:pStyle w:val="Heading3"/>
      </w:pPr>
      <w:r>
        <w:t xml:space="preserve">2.5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95c2668-89a5-4196-ba0d-f2d2da7a579e" w:name="unnamed-chunk-4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5c2668-89a5-4196-ba0d-f2d2da7a579e"/>
      <w:r>
        <w:t xml:space="preserve">: </w:t>
      </w:r>
      <w:r>
        <w:t xml:space="preserve">Health clinic satisfaction by service, Wau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2% - 8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.8% - 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4% - 8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.9% - 7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2% - 3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 - 6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3% - 2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5% - 8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% - 2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8% - 7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% - 18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 - 7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3% - 1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6% - 8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% - 1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0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5% - 8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6% - 15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3% - 79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</w:tbl>
    <w:bookmarkEnd w:id="47"/>
    <w:bookmarkEnd w:id="48"/>
    <w:bookmarkEnd w:id="49"/>
    <w:bookmarkStart w:id="64" w:name="budi-eastern-equatoria"/>
    <w:p>
      <w:pPr>
        <w:pStyle w:val="Heading1"/>
      </w:pPr>
      <w:r>
        <w:t xml:space="preserve">3</w:t>
      </w:r>
      <w:r>
        <w:t xml:space="preserve"> </w:t>
      </w:r>
      <w:r>
        <w:t xml:space="preserve">Budi (Eastern Equatoria)</w:t>
      </w:r>
    </w:p>
    <w:bookmarkStart w:id="56" w:name="age-2"/>
    <w:p>
      <w:pPr>
        <w:pStyle w:val="Heading2"/>
      </w:pPr>
      <w:r>
        <w:t xml:space="preserve">3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Budi/age density, Budi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Budi" title="" id="51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Budi/age%20density,%20Budi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Budi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Budi/age pyramid, Budi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54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Budi/age%20pyramid,%20Budi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56"/>
    <w:bookmarkStart w:id="57" w:name="education-2"/>
    <w:p>
      <w:pPr>
        <w:pStyle w:val="Heading2"/>
      </w:pPr>
      <w:r>
        <w:t xml:space="preserve">3.2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f43cdb4-7e38-4582-9c9d-9ae65c784663" w:name="unnamed-chunk-4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f43cdb4-7e38-4582-9c9d-9ae65c784663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,0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% - 84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,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5% - 24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8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1% - 25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0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 - 14.5%</w:t>
            </w:r>
          </w:p>
        </w:tc>
      </w:tr>
    </w:tbl>
    <w:bookmarkEnd w:id="57"/>
    <w:bookmarkStart w:id="60" w:name="livelihoods-2"/>
    <w:p>
      <w:pPr>
        <w:pStyle w:val="Heading2"/>
      </w:pPr>
      <w:r>
        <w:t xml:space="preserve">3.3</w:t>
      </w:r>
      <w:r>
        <w:t xml:space="preserve"> </w:t>
      </w:r>
      <w:r>
        <w:t xml:space="preserve">Livelihoods</w:t>
      </w:r>
    </w:p>
    <w:bookmarkStart w:id="58" w:name="X05c7b59b5e1439ce0e7c3a3d898cb83aa3d1e40"/>
    <w:p>
      <w:pPr>
        <w:pStyle w:val="Heading3"/>
      </w:pPr>
      <w:r>
        <w:t xml:space="preserve">3.3.1</w:t>
      </w:r>
      <w:r>
        <w:t xml:space="preserve"> </w:t>
      </w:r>
      <w:r>
        <w:t xml:space="preserve">Economic activity in last 10 years (Q314)</w:t>
      </w:r>
    </w:p>
    <w:bookmarkEnd w:id="58"/>
    <w:bookmarkStart w:id="59" w:name="income-sources-q401-q402-2"/>
    <w:p>
      <w:pPr>
        <w:pStyle w:val="Heading3"/>
      </w:pPr>
      <w:r>
        <w:t xml:space="preserve">3.3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34c7e267-feff-4a98-af25-48782ed2cf6a" w:name="unnamed-chunk-52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34c7e267-feff-4a98-af25-48782ed2cf6a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50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0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e21d68cc-33bf-4560-aad9-3a287961d65a" w:name="unnamed-chunk-52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e21d68cc-33bf-4560-aad9-3a287961d65a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</w:tbl>
          <w:p/>
        </w:tc>
      </w:tr>
    </w:tbl>
    <w:bookmarkEnd w:id="59"/>
    <w:bookmarkEnd w:id="60"/>
    <w:bookmarkStart w:id="61" w:name="food-security-2"/>
    <w:p>
      <w:pPr>
        <w:pStyle w:val="Heading2"/>
      </w:pPr>
      <w:r>
        <w:t xml:space="preserve">3.4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f4beea4-1cd1-424e-81fa-23bd76cbbbd3" w:name="unnamed-chunk-5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f4beea4-1cd1-424e-81fa-23bd76cbbbd3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6 - 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2 - 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6 - 4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</w:tr>
    </w:tbl>
    <w:bookmarkEnd w:id="61"/>
    <w:bookmarkStart w:id="63" w:name="health-2"/>
    <w:p>
      <w:pPr>
        <w:pStyle w:val="Heading2"/>
      </w:pPr>
      <w:r>
        <w:t xml:space="preserve">3.5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feb0099-f97d-4b36-9250-2ea0eb33e72d" w:name="unnamed-chunk-5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feb0099-f97d-4b36-9250-2ea0eb33e72d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0.7% - 98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1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4% - 76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,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6% - 86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57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2% - 83.7%</w:t>
            </w:r>
          </w:p>
        </w:tc>
      </w:tr>
    </w:tbl>
    <w:bookmarkStart w:id="62" w:name="X392fd50195c7d7109999761c1bb4ea0440f2095"/>
    <w:p>
      <w:pPr>
        <w:pStyle w:val="Heading3"/>
      </w:pPr>
      <w:r>
        <w:t xml:space="preserve">3.5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3a4a99b-f6ae-462e-8823-9cff5ad78bcd" w:name="unnamed-chunk-6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3a4a99b-f6ae-462e-8823-9cff5ad78bcd"/>
      <w:r>
        <w:t xml:space="preserve">: </w:t>
      </w:r>
      <w:r>
        <w:t xml:space="preserve">Health clinic satisfaction by service, Budi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4.2% - 99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% - 8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9% - 5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3% - 8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8% - 4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7% - 9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4% - 2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2% - 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2% - 1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4.8% - 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4% - 1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5% - 10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1% - 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0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0% - 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9% - 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5% - 10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8% - 6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9.5% - 100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</w:tbl>
    <w:bookmarkEnd w:id="62"/>
    <w:bookmarkEnd w:id="63"/>
    <w:bookmarkEnd w:id="64"/>
    <w:bookmarkStart w:id="79" w:name="kapoeta-north-eastern-equatoria"/>
    <w:p>
      <w:pPr>
        <w:pStyle w:val="Heading1"/>
      </w:pPr>
      <w:r>
        <w:t xml:space="preserve">4</w:t>
      </w:r>
      <w:r>
        <w:t xml:space="preserve"> </w:t>
      </w:r>
      <w:r>
        <w:t xml:space="preserve">Kapoeta North (Eastern Equatoria)</w:t>
      </w:r>
    </w:p>
    <w:bookmarkStart w:id="71" w:name="age-3"/>
    <w:p>
      <w:pPr>
        <w:pStyle w:val="Heading2"/>
      </w:pPr>
      <w:r>
        <w:t xml:space="preserve">4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Kapoeta North/age density, Kapoeta North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Kapoeta North" title="" id="66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Kapoeta%20North/age%20density,%20Kapoeta%20North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Kapoeta North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Kapoeta North/age pyramid, Kapoeta North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69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Kapoeta%20North/age%20pyramid,%20Kapoeta%20North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71"/>
    <w:bookmarkStart w:id="72" w:name="education-3"/>
    <w:p>
      <w:pPr>
        <w:pStyle w:val="Heading2"/>
      </w:pPr>
      <w:r>
        <w:t xml:space="preserve">4.2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778ca3c-68c3-44e7-aace-ed9c9d627e04" w:name="unnamed-chunk-7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778ca3c-68c3-44e7-aace-ed9c9d627e04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,64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7.6% - 99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4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3% - 1.6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5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4% - 2.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% - 0.2%</w:t>
            </w:r>
          </w:p>
        </w:tc>
      </w:tr>
    </w:tbl>
    <w:bookmarkEnd w:id="72"/>
    <w:bookmarkStart w:id="75" w:name="livelihoods-3"/>
    <w:p>
      <w:pPr>
        <w:pStyle w:val="Heading2"/>
      </w:pPr>
      <w:r>
        <w:t xml:space="preserve">4.3</w:t>
      </w:r>
      <w:r>
        <w:t xml:space="preserve"> </w:t>
      </w:r>
      <w:r>
        <w:t xml:space="preserve">Livelihoods</w:t>
      </w:r>
    </w:p>
    <w:bookmarkStart w:id="73" w:name="X5fbad07a58ef339cf9e0718a4b918301560e9d4"/>
    <w:p>
      <w:pPr>
        <w:pStyle w:val="Heading3"/>
      </w:pPr>
      <w:r>
        <w:t xml:space="preserve">4.3.1</w:t>
      </w:r>
      <w:r>
        <w:t xml:space="preserve"> </w:t>
      </w:r>
      <w:r>
        <w:t xml:space="preserve">Economic activity in last 10 years (Q314)</w:t>
      </w:r>
    </w:p>
    <w:bookmarkEnd w:id="73"/>
    <w:bookmarkStart w:id="74" w:name="income-sources-q401-q402-3"/>
    <w:p>
      <w:pPr>
        <w:pStyle w:val="Heading3"/>
      </w:pPr>
      <w:r>
        <w:t xml:space="preserve">4.3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5e7080dd-e09f-4cdb-8dbd-622832302c08" w:name="unnamed-chunk-73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5e7080dd-e09f-4cdb-8dbd-622832302c08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5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0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9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7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e958bd41-a02c-451f-aead-a79586cba612" w:name="unnamed-chunk-73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e958bd41-a02c-451f-aead-a79586cba612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7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2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2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7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2%</w:t>
                  </w:r>
                </w:p>
              </w:tc>
            </w:tr>
          </w:tbl>
          <w:p/>
        </w:tc>
      </w:tr>
    </w:tbl>
    <w:bookmarkEnd w:id="74"/>
    <w:bookmarkEnd w:id="75"/>
    <w:bookmarkStart w:id="76" w:name="food-security-3"/>
    <w:p>
      <w:pPr>
        <w:pStyle w:val="Heading2"/>
      </w:pPr>
      <w:r>
        <w:t xml:space="preserve">4.4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9a28827-814f-43e2-9cf3-ed1bb0bcc212" w:name="unnamed-chunk-7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a28827-814f-43e2-9cf3-ed1bb0bcc212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3 - 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9 - 7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</w:tbl>
    <w:bookmarkEnd w:id="76"/>
    <w:bookmarkStart w:id="78" w:name="health-3"/>
    <w:p>
      <w:pPr>
        <w:pStyle w:val="Heading2"/>
      </w:pPr>
      <w:r>
        <w:t xml:space="preserve">4.5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9f2816c-4818-44cb-8ebb-00cd1e352cda" w:name="unnamed-chunk-7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9f2816c-4818-44cb-8ebb-00cd1e352cda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77" w:name="X50362d5f63675ebf2cb4c4f568af5a1f61c2c1e"/>
    <w:p>
      <w:pPr>
        <w:pStyle w:val="Heading3"/>
      </w:pPr>
      <w:r>
        <w:t xml:space="preserve">4.5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33ffd1e-99e4-4f21-825c-798433141c04" w:name="unnamed-chunk-8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33ffd1e-99e4-4f21-825c-798433141c04"/>
      <w:r>
        <w:t xml:space="preserve">: </w:t>
      </w:r>
      <w:r>
        <w:t xml:space="preserve">Health clinic satisfaction by service, Kapoeta North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2.9% - 9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% - 7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% - 5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6% - 8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9% - 5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7.8% - 8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7% - 5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8.4% - 8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2% - 4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5% - 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1% - 4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1% - 7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1% - 2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% - 78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6% - 2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7% - 7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1% - 19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9% - 81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</w:tbl>
    <w:bookmarkEnd w:id="77"/>
    <w:bookmarkEnd w:id="78"/>
    <w:bookmarkEnd w:id="79"/>
    <w:bookmarkStart w:id="94" w:name="akobo-jonglei"/>
    <w:p>
      <w:pPr>
        <w:pStyle w:val="Heading1"/>
      </w:pPr>
      <w:r>
        <w:t xml:space="preserve">5</w:t>
      </w:r>
      <w:r>
        <w:t xml:space="preserve"> </w:t>
      </w:r>
      <w:r>
        <w:t xml:space="preserve">Akobo (Jonglei)</w:t>
      </w:r>
    </w:p>
    <w:bookmarkStart w:id="86" w:name="age-4"/>
    <w:p>
      <w:pPr>
        <w:pStyle w:val="Heading2"/>
      </w:pPr>
      <w:r>
        <w:t xml:space="preserve">5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Akobo/age density, Akobo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Akobo" title="" id="81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Akobo/age%20density,%20Akobo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Akobo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Akobo/age pyramid, Akobo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84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Akobo/age%20pyramid,%20Akobo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86"/>
    <w:bookmarkStart w:id="87" w:name="education-4"/>
    <w:p>
      <w:pPr>
        <w:pStyle w:val="Heading2"/>
      </w:pPr>
      <w:r>
        <w:t xml:space="preserve">5.2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783c517-beb7-4cc5-b19a-23fb292ddf74" w:name="unnamed-chunk-9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783c517-beb7-4cc5-b19a-23fb292ddf74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,6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1% - 7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,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9% - 34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,4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1% - 27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,26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6% - 16.7%</w:t>
            </w:r>
          </w:p>
        </w:tc>
      </w:tr>
    </w:tbl>
    <w:bookmarkEnd w:id="87"/>
    <w:bookmarkStart w:id="90" w:name="livelihoods-4"/>
    <w:p>
      <w:pPr>
        <w:pStyle w:val="Heading2"/>
      </w:pPr>
      <w:r>
        <w:t xml:space="preserve">5.3</w:t>
      </w:r>
      <w:r>
        <w:t xml:space="preserve"> </w:t>
      </w:r>
      <w:r>
        <w:t xml:space="preserve">Livelihoods</w:t>
      </w:r>
    </w:p>
    <w:bookmarkStart w:id="88" w:name="Xf78ac5cf3ba6b645ba0f1c193caef5c70c9fc55"/>
    <w:p>
      <w:pPr>
        <w:pStyle w:val="Heading3"/>
      </w:pPr>
      <w:r>
        <w:t xml:space="preserve">5.3.1</w:t>
      </w:r>
      <w:r>
        <w:t xml:space="preserve"> </w:t>
      </w:r>
      <w:r>
        <w:t xml:space="preserve">Economic activity in last 10 years (Q314)</w:t>
      </w:r>
    </w:p>
    <w:bookmarkEnd w:id="88"/>
    <w:bookmarkStart w:id="89" w:name="income-sources-q401-q402-4"/>
    <w:p>
      <w:pPr>
        <w:pStyle w:val="Heading3"/>
      </w:pPr>
      <w:r>
        <w:t xml:space="preserve">5.3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f85e3953-0f99-4768-9f0a-b5d907ea9b94" w:name="unnamed-chunk-94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f85e3953-0f99-4768-9f0a-b5d907ea9b94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62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3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9ec32889-2691-4667-a784-0d8f5287a33d" w:name="unnamed-chunk-94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9ec32889-2691-4667-a784-0d8f5287a33d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4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4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9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0%</w:t>
                  </w:r>
                </w:p>
              </w:tc>
            </w:tr>
          </w:tbl>
          <w:p/>
        </w:tc>
      </w:tr>
    </w:tbl>
    <w:bookmarkEnd w:id="89"/>
    <w:bookmarkEnd w:id="90"/>
    <w:bookmarkStart w:id="91" w:name="food-security-4"/>
    <w:p>
      <w:pPr>
        <w:pStyle w:val="Heading2"/>
      </w:pPr>
      <w:r>
        <w:t xml:space="preserve">5.4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cfaf106-491a-44f7-98ba-284545e0772f" w:name="unnamed-chunk-9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cfaf106-491a-44f7-98ba-284545e0772f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5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4 - 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5 - 6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</w:tbl>
    <w:bookmarkEnd w:id="91"/>
    <w:bookmarkStart w:id="93" w:name="health-4"/>
    <w:p>
      <w:pPr>
        <w:pStyle w:val="Heading2"/>
      </w:pPr>
      <w:r>
        <w:t xml:space="preserve">5.5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6514211-145a-4a62-bc9c-eccaa0a87b7b" w:name="unnamed-chunk-9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6514211-145a-4a62-bc9c-eccaa0a87b7b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92" w:name="X3a2945b1bcacc1a3823a9129eefd68dc7d3ab36"/>
    <w:p>
      <w:pPr>
        <w:pStyle w:val="Heading3"/>
      </w:pPr>
      <w:r>
        <w:t xml:space="preserve">5.5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15ffebf-637c-4c0d-b264-b2865975f431" w:name="unnamed-chunk-10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15ffebf-637c-4c0d-b264-b2865975f431"/>
      <w:r>
        <w:t xml:space="preserve">: </w:t>
      </w:r>
      <w:r>
        <w:t xml:space="preserve">Health clinic satisfaction by service, Akob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9.7% - 8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9% - 4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2% - 5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 - 5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2% - 3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8% - 4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1% - 2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.9% - 72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9% - 1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2% - 7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5% - 1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6% - 8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7% - 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6% - 10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5% - 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15.6% - 6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4% - 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6.3% - 76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</w:tbl>
    <w:bookmarkEnd w:id="92"/>
    <w:bookmarkEnd w:id="93"/>
    <w:bookmarkEnd w:id="94"/>
    <w:bookmarkStart w:id="109" w:name="duk-jonglei"/>
    <w:p>
      <w:pPr>
        <w:pStyle w:val="Heading1"/>
      </w:pPr>
      <w:r>
        <w:t xml:space="preserve">6</w:t>
      </w:r>
      <w:r>
        <w:t xml:space="preserve"> </w:t>
      </w:r>
      <w:r>
        <w:t xml:space="preserve">Duk (Jonglei)</w:t>
      </w:r>
    </w:p>
    <w:bookmarkStart w:id="101" w:name="age-5"/>
    <w:p>
      <w:pPr>
        <w:pStyle w:val="Heading2"/>
      </w:pPr>
      <w:r>
        <w:t xml:space="preserve">6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Duk/age density, Duk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Duk" title="" id="96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Duk/age%20density,%20Duk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Duk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Duk/age pyramid, Duk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99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Duk/age%20pyramid,%20Duk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01"/>
    <w:bookmarkStart w:id="102" w:name="education-5"/>
    <w:p>
      <w:pPr>
        <w:pStyle w:val="Heading2"/>
      </w:pPr>
      <w:r>
        <w:t xml:space="preserve">6.2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98a25fd-4331-4e33-99e9-669dc8e2e85a" w:name="unnamed-chunk-1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98a25fd-4331-4e33-99e9-669dc8e2e85a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,1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% - 65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9% - 43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,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2% - 27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5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4% - 18.6%</w:t>
            </w:r>
          </w:p>
        </w:tc>
      </w:tr>
    </w:tbl>
    <w:bookmarkEnd w:id="102"/>
    <w:bookmarkStart w:id="105" w:name="livelihoods-5"/>
    <w:p>
      <w:pPr>
        <w:pStyle w:val="Heading2"/>
      </w:pPr>
      <w:r>
        <w:t xml:space="preserve">6.3</w:t>
      </w:r>
      <w:r>
        <w:t xml:space="preserve"> </w:t>
      </w:r>
      <w:r>
        <w:t xml:space="preserve">Livelihoods</w:t>
      </w:r>
    </w:p>
    <w:bookmarkStart w:id="103" w:name="X61cd373a174d4a1293aac65da42efe436e592a7"/>
    <w:p>
      <w:pPr>
        <w:pStyle w:val="Heading3"/>
      </w:pPr>
      <w:r>
        <w:t xml:space="preserve">6.3.1</w:t>
      </w:r>
      <w:r>
        <w:t xml:space="preserve"> </w:t>
      </w:r>
      <w:r>
        <w:t xml:space="preserve">Economic activity in last 10 years (Q314)</w:t>
      </w:r>
    </w:p>
    <w:bookmarkEnd w:id="103"/>
    <w:bookmarkStart w:id="104" w:name="income-sources-q401-q402-5"/>
    <w:p>
      <w:pPr>
        <w:pStyle w:val="Heading3"/>
      </w:pPr>
      <w:r>
        <w:t xml:space="preserve">6.3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5372ba42-f049-4c26-a8c6-ec13c8effb5e" w:name="unnamed-chunk-115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5372ba42-f049-4c26-a8c6-ec13c8effb5e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1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8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77f226fd-b9f1-425e-8371-88ce966f4680" w:name="unnamed-chunk-115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77f226fd-b9f1-425e-8371-88ce966f4680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7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6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9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</w:tbl>
          <w:p/>
        </w:tc>
      </w:tr>
    </w:tbl>
    <w:bookmarkEnd w:id="104"/>
    <w:bookmarkEnd w:id="105"/>
    <w:bookmarkStart w:id="106" w:name="food-security-5"/>
    <w:p>
      <w:pPr>
        <w:pStyle w:val="Heading2"/>
      </w:pPr>
      <w:r>
        <w:t xml:space="preserve">6.4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f5c6b4-1f9e-4570-8120-7da5debc2f5d" w:name="unnamed-chunk-11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f5c6b4-1f9e-4570-8120-7da5debc2f5d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6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 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2 - 7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</w:tbl>
    <w:bookmarkEnd w:id="106"/>
    <w:bookmarkStart w:id="108" w:name="health-5"/>
    <w:p>
      <w:pPr>
        <w:pStyle w:val="Heading2"/>
      </w:pPr>
      <w:r>
        <w:t xml:space="preserve">6.5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c290204-31c5-48fb-bd88-1ad23b0ab95d" w:name="unnamed-chunk-11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c290204-31c5-48fb-bd88-1ad23b0ab95d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07" w:name="X47711429c994810450c94138abc4ba1a6c1459d"/>
    <w:p>
      <w:pPr>
        <w:pStyle w:val="Heading3"/>
      </w:pPr>
      <w:r>
        <w:t xml:space="preserve">6.5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da2b53f-0d52-4d99-999c-e06dd547bff9" w:name="unnamed-chunk-12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da2b53f-0d52-4d99-999c-e06dd547bff9"/>
      <w:r>
        <w:t xml:space="preserve">: </w:t>
      </w:r>
      <w:r>
        <w:t xml:space="preserve">Health clinic satisfaction by service, Duk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4.1% - 9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1% - 6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7% - 7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6% - 7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4% - 7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5.2% - 77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4% - 5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5% - 9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 - 5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6% - 9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7% - 4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7% - 8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8% - 4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.3% - 9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6% - 38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8.2% - 100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6% - 35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0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3% - 104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107"/>
    <w:bookmarkEnd w:id="108"/>
    <w:bookmarkEnd w:id="109"/>
    <w:bookmarkStart w:id="124" w:name="pibor-jonglei"/>
    <w:p>
      <w:pPr>
        <w:pStyle w:val="Heading1"/>
      </w:pPr>
      <w:r>
        <w:t xml:space="preserve">7</w:t>
      </w:r>
      <w:r>
        <w:t xml:space="preserve"> </w:t>
      </w:r>
      <w:r>
        <w:t xml:space="preserve">Pibor (Jonglei)</w:t>
      </w:r>
    </w:p>
    <w:bookmarkStart w:id="116" w:name="age-6"/>
    <w:p>
      <w:pPr>
        <w:pStyle w:val="Heading2"/>
      </w:pPr>
      <w:r>
        <w:t xml:space="preserve">7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Pibor/age density, Pibo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Pibor" title="" id="111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Pibor/age%20density,%20Pibor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Pibor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Pibor/age pyramid, Pibo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14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Pibor/age%20pyramid,%20Pibor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16"/>
    <w:bookmarkStart w:id="117" w:name="education-6"/>
    <w:p>
      <w:pPr>
        <w:pStyle w:val="Heading2"/>
      </w:pPr>
      <w:r>
        <w:t xml:space="preserve">7.2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1a46f35-f281-4680-937e-9d7bf4a63bdd" w:name="unnamed-chunk-13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1a46f35-f281-4680-937e-9d7bf4a63bdd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,3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0.2% - 9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3% - 5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0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8% - 11.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75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3% - 10.1%</w:t>
            </w:r>
          </w:p>
        </w:tc>
      </w:tr>
    </w:tbl>
    <w:bookmarkEnd w:id="117"/>
    <w:bookmarkStart w:id="120" w:name="livelihoods-6"/>
    <w:p>
      <w:pPr>
        <w:pStyle w:val="Heading2"/>
      </w:pPr>
      <w:r>
        <w:t xml:space="preserve">7.3</w:t>
      </w:r>
      <w:r>
        <w:t xml:space="preserve"> </w:t>
      </w:r>
      <w:r>
        <w:t xml:space="preserve">Livelihoods</w:t>
      </w:r>
    </w:p>
    <w:bookmarkStart w:id="118" w:name="X5f2d123130ed6978411ecc79b82f1393c55f70b"/>
    <w:p>
      <w:pPr>
        <w:pStyle w:val="Heading3"/>
      </w:pPr>
      <w:r>
        <w:t xml:space="preserve">7.3.1</w:t>
      </w:r>
      <w:r>
        <w:t xml:space="preserve"> </w:t>
      </w:r>
      <w:r>
        <w:t xml:space="preserve">Economic activity in last 10 years (Q314)</w:t>
      </w:r>
    </w:p>
    <w:bookmarkEnd w:id="118"/>
    <w:bookmarkStart w:id="119" w:name="income-sources-q401-q402-6"/>
    <w:p>
      <w:pPr>
        <w:pStyle w:val="Heading3"/>
      </w:pPr>
      <w:r>
        <w:t xml:space="preserve">7.3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ed60f02b-d4d0-4f65-bd52-1cb249fd5d92" w:name="unnamed-chunk-136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ed60f02b-d4d0-4f65-bd52-1cb249fd5d92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2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aebd3b2c-3f0a-4976-b478-4cf798a6474b" w:name="unnamed-chunk-136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aebd3b2c-3f0a-4976-b478-4cf798a6474b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7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4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6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8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3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9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2%</w:t>
                  </w:r>
                </w:p>
              </w:tc>
            </w:tr>
          </w:tbl>
          <w:p/>
        </w:tc>
      </w:tr>
    </w:tbl>
    <w:bookmarkEnd w:id="119"/>
    <w:bookmarkEnd w:id="120"/>
    <w:bookmarkStart w:id="121" w:name="food-security-6"/>
    <w:p>
      <w:pPr>
        <w:pStyle w:val="Heading2"/>
      </w:pPr>
      <w:r>
        <w:t xml:space="preserve">7.4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61ba3a8-449e-40ef-a29c-6b761c9bdd63" w:name="unnamed-chunk-1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61ba3a8-449e-40ef-a29c-6b761c9bdd63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 - 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 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8 - 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121"/>
    <w:bookmarkStart w:id="123" w:name="health-6"/>
    <w:p>
      <w:pPr>
        <w:pStyle w:val="Heading2"/>
      </w:pPr>
      <w:r>
        <w:t xml:space="preserve">7.5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d6a1f17-b3ee-4f62-ac2d-0aeb423f1e1f" w:name="unnamed-chunk-14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d6a1f17-b3ee-4f62-ac2d-0aeb423f1e1f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22" w:name="Xae4f740a69f52e2fe826c025158e38723571c01"/>
    <w:p>
      <w:pPr>
        <w:pStyle w:val="Heading3"/>
      </w:pPr>
      <w:r>
        <w:t xml:space="preserve">7.5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a70f22f-c6dc-44de-9d2e-7966471526e2" w:name="unnamed-chunk-14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a70f22f-c6dc-44de-9d2e-7966471526e2"/>
      <w:r>
        <w:t xml:space="preserve">: </w:t>
      </w:r>
      <w:r>
        <w:t xml:space="preserve">Health clinic satisfaction by service, Pib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4.9% - 9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5% - 4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 - 6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1% - 5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7% - 4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2% - 5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3% - 4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5% - 7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9% - 3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8% - 6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% - 3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1% - 5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6% - 3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7% - 7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% - 2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8% - 4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8% - 6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9% - 83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</w:tbl>
    <w:bookmarkEnd w:id="122"/>
    <w:bookmarkEnd w:id="123"/>
    <w:bookmarkEnd w:id="124"/>
    <w:bookmarkStart w:id="139" w:name="uror-jonglei"/>
    <w:p>
      <w:pPr>
        <w:pStyle w:val="Heading1"/>
      </w:pPr>
      <w:r>
        <w:t xml:space="preserve">8</w:t>
      </w:r>
      <w:r>
        <w:t xml:space="preserve"> </w:t>
      </w:r>
      <w:r>
        <w:t xml:space="preserve">Uror (Jonglei)</w:t>
      </w:r>
    </w:p>
    <w:bookmarkStart w:id="131" w:name="age-7"/>
    <w:p>
      <w:pPr>
        <w:pStyle w:val="Heading2"/>
      </w:pPr>
      <w:r>
        <w:t xml:space="preserve">8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Uror/age density, Uro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Uror" title="" id="126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Uror/age%20density,%20Uror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Uror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Uror/age pyramid, Uro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29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Uror/age%20pyramid,%20Uror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31"/>
    <w:bookmarkStart w:id="132" w:name="education-7"/>
    <w:p>
      <w:pPr>
        <w:pStyle w:val="Heading2"/>
      </w:pPr>
      <w:r>
        <w:t xml:space="preserve">8.2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e6541de-ce21-47e9-9f56-55b78497c6a0" w:name="unnamed-chunk-15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e6541de-ce21-47e9-9f56-55b78497c6a0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1,0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2% - 89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,8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4% - 14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,6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2% - 14.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4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 - 7.8%</w:t>
            </w:r>
          </w:p>
        </w:tc>
      </w:tr>
    </w:tbl>
    <w:bookmarkEnd w:id="132"/>
    <w:bookmarkStart w:id="135" w:name="livelihoods-7"/>
    <w:p>
      <w:pPr>
        <w:pStyle w:val="Heading2"/>
      </w:pPr>
      <w:r>
        <w:t xml:space="preserve">8.3</w:t>
      </w:r>
      <w:r>
        <w:t xml:space="preserve"> </w:t>
      </w:r>
      <w:r>
        <w:t xml:space="preserve">Livelihoods</w:t>
      </w:r>
    </w:p>
    <w:bookmarkStart w:id="133" w:name="X611f15bdeea8df4e0aedfddfab8beb6d69e8612"/>
    <w:p>
      <w:pPr>
        <w:pStyle w:val="Heading3"/>
      </w:pPr>
      <w:r>
        <w:t xml:space="preserve">8.3.1</w:t>
      </w:r>
      <w:r>
        <w:t xml:space="preserve"> </w:t>
      </w:r>
      <w:r>
        <w:t xml:space="preserve">Economic activity in last 10 years (Q314)</w:t>
      </w:r>
    </w:p>
    <w:bookmarkEnd w:id="133"/>
    <w:bookmarkStart w:id="134" w:name="income-sources-q401-q402-7"/>
    <w:p>
      <w:pPr>
        <w:pStyle w:val="Heading3"/>
      </w:pPr>
      <w:r>
        <w:t xml:space="preserve">8.3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803ecbd9-8e41-4d99-8d56-cc6b606b6192" w:name="unnamed-chunk-157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803ecbd9-8e41-4d99-8d56-cc6b606b6192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95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7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f2e99347-92be-4d28-baab-f8432d0f01b5" w:name="unnamed-chunk-157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f2e99347-92be-4d28-baab-f8432d0f01b5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4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8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</w:tbl>
          <w:p/>
        </w:tc>
      </w:tr>
    </w:tbl>
    <w:bookmarkEnd w:id="134"/>
    <w:bookmarkEnd w:id="135"/>
    <w:bookmarkStart w:id="136" w:name="food-security-7"/>
    <w:p>
      <w:pPr>
        <w:pStyle w:val="Heading2"/>
      </w:pPr>
      <w:r>
        <w:t xml:space="preserve">8.4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a56929b-88d2-4425-94e0-44b721d7e939" w:name="unnamed-chunk-15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a56929b-88d2-4425-94e0-44b721d7e939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 - 3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3 - 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</w:t>
            </w:r>
          </w:p>
        </w:tc>
      </w:tr>
    </w:tbl>
    <w:bookmarkEnd w:id="136"/>
    <w:bookmarkStart w:id="138" w:name="health-7"/>
    <w:p>
      <w:pPr>
        <w:pStyle w:val="Heading2"/>
      </w:pPr>
      <w:r>
        <w:t xml:space="preserve">8.5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56e43d8-b260-4e31-ad71-7bb9dc29e2cc" w:name="unnamed-chunk-16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56e43d8-b260-4e31-ad71-7bb9dc29e2cc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37" w:name="X05e8eead5e3300155c746a47984b7bc0c3e0da8"/>
    <w:p>
      <w:pPr>
        <w:pStyle w:val="Heading3"/>
      </w:pPr>
      <w:r>
        <w:t xml:space="preserve">8.5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944c373-b734-4319-ab3f-09727ac88f8e" w:name="unnamed-chunk-16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944c373-b734-4319-ab3f-09727ac88f8e"/>
      <w:r>
        <w:t xml:space="preserve">: </w:t>
      </w:r>
      <w:r>
        <w:t xml:space="preserve">Health clinic satisfaction by service, Uro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0.6% - 9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8% - 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9% - 36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1% - 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5% - 2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8% - 1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9% - 2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 - 1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6% - 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1% - 26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4% - 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4% - 2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1% - 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16.7% - 6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3% - 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% - 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2% - 0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% - 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5</w:t>
            </w:r>
          </w:p>
        </w:tc>
      </w:tr>
    </w:tbl>
    <w:bookmarkEnd w:id="137"/>
    <w:bookmarkEnd w:id="138"/>
    <w:bookmarkEnd w:id="139"/>
    <w:bookmarkStart w:id="154" w:name="leer-unity"/>
    <w:p>
      <w:pPr>
        <w:pStyle w:val="Heading1"/>
      </w:pPr>
      <w:r>
        <w:t xml:space="preserve">9</w:t>
      </w:r>
      <w:r>
        <w:t xml:space="preserve"> </w:t>
      </w:r>
      <w:r>
        <w:t xml:space="preserve">Leer (Unity)</w:t>
      </w:r>
    </w:p>
    <w:bookmarkStart w:id="146" w:name="age-8"/>
    <w:p>
      <w:pPr>
        <w:pStyle w:val="Heading2"/>
      </w:pPr>
      <w:r>
        <w:t xml:space="preserve">9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Leer/age density, Lee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Leer" title="" id="141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Leer/age%20density,%20Leer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Leer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Leer/age pyramid, Lee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44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Leer/age%20pyramid,%20Leer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46"/>
    <w:bookmarkStart w:id="147" w:name="education-8"/>
    <w:p>
      <w:pPr>
        <w:pStyle w:val="Heading2"/>
      </w:pPr>
      <w:r>
        <w:t xml:space="preserve">9.2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d70f5af-dfd9-40d0-b94c-a54f19f77ea2" w:name="unnamed-chunk-17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d70f5af-dfd9-40d0-b94c-a54f19f77ea2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% - 49.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,8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5% - 46.2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,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43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54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4% - 11.3%</w:t>
            </w:r>
          </w:p>
        </w:tc>
      </w:tr>
    </w:tbl>
    <w:bookmarkEnd w:id="147"/>
    <w:bookmarkStart w:id="150" w:name="livelihoods-8"/>
    <w:p>
      <w:pPr>
        <w:pStyle w:val="Heading2"/>
      </w:pPr>
      <w:r>
        <w:t xml:space="preserve">9.3</w:t>
      </w:r>
      <w:r>
        <w:t xml:space="preserve"> </w:t>
      </w:r>
      <w:r>
        <w:t xml:space="preserve">Livelihoods</w:t>
      </w:r>
    </w:p>
    <w:bookmarkStart w:id="148" w:name="X69fa3b90a47080d3c018065d440ed9a1ecc4497"/>
    <w:p>
      <w:pPr>
        <w:pStyle w:val="Heading3"/>
      </w:pPr>
      <w:r>
        <w:t xml:space="preserve">9.3.1</w:t>
      </w:r>
      <w:r>
        <w:t xml:space="preserve"> </w:t>
      </w:r>
      <w:r>
        <w:t xml:space="preserve">Economic activity in last 10 years (Q314)</w:t>
      </w:r>
    </w:p>
    <w:bookmarkEnd w:id="148"/>
    <w:bookmarkStart w:id="149" w:name="income-sources-q401-q402-8"/>
    <w:p>
      <w:pPr>
        <w:pStyle w:val="Heading3"/>
      </w:pPr>
      <w:r>
        <w:t xml:space="preserve">9.3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e11035d4-4db0-4473-b1d8-e27dbe4de377" w:name="unnamed-chunk-178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e11035d4-4db0-4473-b1d8-e27dbe4de377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66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5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0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bad5436f-1906-4ee4-b050-e8f3036a2697" w:name="unnamed-chunk-178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bad5436f-1906-4ee4-b050-e8f3036a2697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1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9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</w:tbl>
          <w:p/>
        </w:tc>
      </w:tr>
    </w:tbl>
    <w:bookmarkEnd w:id="149"/>
    <w:bookmarkEnd w:id="150"/>
    <w:bookmarkStart w:id="151" w:name="food-security-8"/>
    <w:p>
      <w:pPr>
        <w:pStyle w:val="Heading2"/>
      </w:pPr>
      <w:r>
        <w:t xml:space="preserve">9.4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1780d5a-6e9c-481e-a09c-73cee14c0d3c" w:name="unnamed-chunk-18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1780d5a-6e9c-481e-a09c-73cee14c0d3c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3 - 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9 - 6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</w:tbl>
    <w:bookmarkEnd w:id="151"/>
    <w:bookmarkStart w:id="153" w:name="health-8"/>
    <w:p>
      <w:pPr>
        <w:pStyle w:val="Heading2"/>
      </w:pPr>
      <w:r>
        <w:t xml:space="preserve">9.5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2baf2f7-f3f2-4d01-8c60-727238d842c5" w:name="unnamed-chunk-18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2baf2f7-f3f2-4d01-8c60-727238d842c5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52" w:name="X169ae7c2c4d7caa804c93e74715d128f298fe37"/>
    <w:p>
      <w:pPr>
        <w:pStyle w:val="Heading3"/>
      </w:pPr>
      <w:r>
        <w:t xml:space="preserve">9.5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e862b89-4035-4043-b9c0-9ef43e8de6d7" w:name="unnamed-chunk-18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e862b89-4035-4043-b9c0-9ef43e8de6d7"/>
      <w:r>
        <w:t xml:space="preserve">: </w:t>
      </w:r>
      <w:r>
        <w:t xml:space="preserve">Health clinic satisfaction by service, Le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5% - 9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5% - 4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7% - 6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1% - 4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3% - 54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% - 4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8% - 4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9% - 5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4% - 3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5% - 5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2% - 3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% - 5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9% - 26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8% - 5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9% - 1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8% - 8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% - 13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3% - 93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152"/>
    <w:bookmarkEnd w:id="153"/>
    <w:bookmarkEnd w:id="154"/>
    <w:bookmarkStart w:id="169" w:name="mayendit-unity"/>
    <w:p>
      <w:pPr>
        <w:pStyle w:val="Heading1"/>
      </w:pPr>
      <w:r>
        <w:t xml:space="preserve">10</w:t>
      </w:r>
      <w:r>
        <w:t xml:space="preserve"> </w:t>
      </w:r>
      <w:r>
        <w:t xml:space="preserve">Mayendit (Unity)</w:t>
      </w:r>
    </w:p>
    <w:bookmarkStart w:id="161" w:name="age-9"/>
    <w:p>
      <w:pPr>
        <w:pStyle w:val="Heading2"/>
      </w:pPr>
      <w:r>
        <w:t xml:space="preserve">10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Mayendit/age density, Mayendi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Mayendit" title="" id="156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Mayendit/age%20density,%20Mayendit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Mayendit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Mayendit/age pyramid, Mayendi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59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Mayendit/age%20pyramid,%20Mayendit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61"/>
    <w:bookmarkStart w:id="162" w:name="education-9"/>
    <w:p>
      <w:pPr>
        <w:pStyle w:val="Heading2"/>
      </w:pPr>
      <w:r>
        <w:t xml:space="preserve">10.2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e322ea-ac22-4f70-99a6-12ddafbc3f9b" w:name="unnamed-chunk-19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e322ea-ac22-4f70-99a6-12ddafbc3f9b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,0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9% - 50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% - 46.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,7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% - 43.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31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% - 16.3%</w:t>
            </w:r>
          </w:p>
        </w:tc>
      </w:tr>
    </w:tbl>
    <w:bookmarkEnd w:id="162"/>
    <w:bookmarkStart w:id="165" w:name="livelihoods-9"/>
    <w:p>
      <w:pPr>
        <w:pStyle w:val="Heading2"/>
      </w:pPr>
      <w:r>
        <w:t xml:space="preserve">10.3</w:t>
      </w:r>
      <w:r>
        <w:t xml:space="preserve"> </w:t>
      </w:r>
      <w:r>
        <w:t xml:space="preserve">Livelihoods</w:t>
      </w:r>
    </w:p>
    <w:bookmarkStart w:id="163" w:name="Xc73996639243b5328afee16546af31c17de0352"/>
    <w:p>
      <w:pPr>
        <w:pStyle w:val="Heading3"/>
      </w:pPr>
      <w:r>
        <w:t xml:space="preserve">10.3.1</w:t>
      </w:r>
      <w:r>
        <w:t xml:space="preserve"> </w:t>
      </w:r>
      <w:r>
        <w:t xml:space="preserve">Economic activity in last 10 years (Q314)</w:t>
      </w:r>
    </w:p>
    <w:bookmarkEnd w:id="163"/>
    <w:bookmarkStart w:id="164" w:name="income-sources-q401-q402-9"/>
    <w:p>
      <w:pPr>
        <w:pStyle w:val="Heading3"/>
      </w:pPr>
      <w:r>
        <w:t xml:space="preserve">10.3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0b367dea-9b78-423e-846c-6d57cf4b986f" w:name="unnamed-chunk-199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0b367dea-9b78-423e-846c-6d57cf4b986f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,06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5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3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daef5592-5256-4083-a4ed-b838a670fd1f" w:name="unnamed-chunk-199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daef5592-5256-4083-a4ed-b838a670fd1f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9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8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</w:tr>
    </w:tbl>
    <w:bookmarkEnd w:id="164"/>
    <w:bookmarkEnd w:id="165"/>
    <w:bookmarkStart w:id="166" w:name="food-security-9"/>
    <w:p>
      <w:pPr>
        <w:pStyle w:val="Heading2"/>
      </w:pPr>
      <w:r>
        <w:t xml:space="preserve">10.4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08c3dc4-443f-46e8-88c9-568d5efc1b74" w:name="unnamed-chunk-20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8c3dc4-443f-46e8-88c9-568d5efc1b74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5 - 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 - 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 - 6.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</w:tbl>
    <w:bookmarkEnd w:id="166"/>
    <w:bookmarkStart w:id="168" w:name="health-9"/>
    <w:p>
      <w:pPr>
        <w:pStyle w:val="Heading2"/>
      </w:pPr>
      <w:r>
        <w:t xml:space="preserve">10.5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e00f51a-a81d-4956-85eb-65f29f5834d8" w:name="unnamed-chunk-20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e00f51a-a81d-4956-85eb-65f29f5834d8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67" w:name="Xafcf5fe9360b83d79032f9f54c3ef4bdb223b79"/>
    <w:p>
      <w:pPr>
        <w:pStyle w:val="Heading3"/>
      </w:pPr>
      <w:r>
        <w:t xml:space="preserve">10.5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221e59e-82d3-460a-a1ab-986ae909ab97" w:name="unnamed-chunk-2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221e59e-82d3-460a-a1ab-986ae909ab97"/>
      <w:r>
        <w:t xml:space="preserve">: </w:t>
      </w:r>
      <w:r>
        <w:t xml:space="preserve">Health clinic satisfaction by service, Mayend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6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2.6% - 8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3% - 55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% - 40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7% - 7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6% - 3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5% - 8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5% - 1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7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5% - 7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2% - 1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9% - 93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1% - 18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8% - 40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% - 16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2% - 5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7% - 14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4% - 8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% - 10.7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4.5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1.8% - 97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167"/>
    <w:bookmarkEnd w:id="168"/>
    <w:bookmarkEnd w:id="169"/>
    <w:bookmarkStart w:id="184" w:name="paynijar-unity"/>
    <w:p>
      <w:pPr>
        <w:pStyle w:val="Heading1"/>
      </w:pPr>
      <w:r>
        <w:t xml:space="preserve">11</w:t>
      </w:r>
      <w:r>
        <w:t xml:space="preserve"> </w:t>
      </w:r>
      <w:r>
        <w:t xml:space="preserve">Paynijar (Unity)</w:t>
      </w:r>
    </w:p>
    <w:bookmarkStart w:id="176" w:name="age-10"/>
    <w:p>
      <w:pPr>
        <w:pStyle w:val="Heading2"/>
      </w:pPr>
      <w:r>
        <w:t xml:space="preserve">11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Paynijar/age density, Paynija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Paynijar" title="" id="171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Paynijar/age%20density,%20Paynijar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Paynijar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Paynijar/age pyramid, Paynijar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74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Paynijar/age%20pyramid,%20Paynijar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76"/>
    <w:bookmarkStart w:id="177" w:name="education-10"/>
    <w:p>
      <w:pPr>
        <w:pStyle w:val="Heading2"/>
      </w:pPr>
      <w:r>
        <w:t xml:space="preserve">11.2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d14eda5-3543-4845-b49a-53cb1f8844c8" w:name="unnamed-chunk-21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d14eda5-3543-4845-b49a-53cb1f8844c8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6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8% - 63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,9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2% - 38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,2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9% - 49.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3% - 8.7%</w:t>
            </w:r>
          </w:p>
        </w:tc>
      </w:tr>
    </w:tbl>
    <w:bookmarkEnd w:id="177"/>
    <w:bookmarkStart w:id="180" w:name="livelihoods-10"/>
    <w:p>
      <w:pPr>
        <w:pStyle w:val="Heading2"/>
      </w:pPr>
      <w:r>
        <w:t xml:space="preserve">11.3</w:t>
      </w:r>
      <w:r>
        <w:t xml:space="preserve"> </w:t>
      </w:r>
      <w:r>
        <w:t xml:space="preserve">Livelihoods</w:t>
      </w:r>
    </w:p>
    <w:bookmarkStart w:id="178" w:name="X591c0546062c251133c4965000d2797e7f8ee4b"/>
    <w:p>
      <w:pPr>
        <w:pStyle w:val="Heading3"/>
      </w:pPr>
      <w:r>
        <w:t xml:space="preserve">11.3.1</w:t>
      </w:r>
      <w:r>
        <w:t xml:space="preserve"> </w:t>
      </w:r>
      <w:r>
        <w:t xml:space="preserve">Economic activity in last 10 years (Q314)</w:t>
      </w:r>
    </w:p>
    <w:bookmarkEnd w:id="178"/>
    <w:bookmarkStart w:id="179" w:name="income-sources-q401-q402-10"/>
    <w:p>
      <w:pPr>
        <w:pStyle w:val="Heading3"/>
      </w:pPr>
      <w:r>
        <w:t xml:space="preserve">11.3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463b9fbb-c917-4506-8d86-83c248df76b7" w:name="unnamed-chunk-220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463b9fbb-c917-4506-8d86-83c248df76b7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96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6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0b2c5618-c5b4-4573-a7f8-9545fc2bef38" w:name="unnamed-chunk-220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0b2c5618-c5b4-4573-a7f8-9545fc2bef38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6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4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6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3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3%</w:t>
                  </w:r>
                </w:p>
              </w:tc>
            </w:tr>
          </w:tbl>
          <w:p/>
        </w:tc>
      </w:tr>
    </w:tbl>
    <w:bookmarkEnd w:id="179"/>
    <w:bookmarkEnd w:id="180"/>
    <w:bookmarkStart w:id="181" w:name="food-security-10"/>
    <w:p>
      <w:pPr>
        <w:pStyle w:val="Heading2"/>
      </w:pPr>
      <w:r>
        <w:t xml:space="preserve">11.4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334acdd-0fed-47eb-acd7-01d446895bbf" w:name="unnamed-chunk-22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334acdd-0fed-47eb-acd7-01d446895bbf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3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8 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6 - 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</w:tbl>
    <w:bookmarkEnd w:id="181"/>
    <w:bookmarkStart w:id="183" w:name="health-10"/>
    <w:p>
      <w:pPr>
        <w:pStyle w:val="Heading2"/>
      </w:pPr>
      <w:r>
        <w:t xml:space="preserve">11.5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1ae3369-74b5-4f2f-b121-cd7a6793d985" w:name="unnamed-chunk-22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1ae3369-74b5-4f2f-b121-cd7a6793d985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82" w:name="X07dc6375f89058c5e4d64a9acf0bec2edeeab5e"/>
    <w:p>
      <w:pPr>
        <w:pStyle w:val="Heading3"/>
      </w:pPr>
      <w:r>
        <w:t xml:space="preserve">11.5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31af1cd-351d-48e7-98de-e32d12bbe8ca" w:name="unnamed-chunk-23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31af1cd-351d-48e7-98de-e32d12bbe8ca"/>
      <w:r>
        <w:t xml:space="preserve">: </w:t>
      </w:r>
      <w:r>
        <w:t xml:space="preserve">Health clinic satisfaction by service, Paynija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9.2% - 9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3% - 3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8.8% - 5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8% - 4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2.5% - 44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9% - 5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5% - 3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0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.7% - 6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.6% - 28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8% - 6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2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% - 20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4% - 4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4% - 18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7% - 1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4% - 1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5% - 51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1.9% - 8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7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7% - 20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</w:tbl>
    <w:bookmarkEnd w:id="182"/>
    <w:bookmarkEnd w:id="183"/>
    <w:bookmarkEnd w:id="184"/>
    <w:bookmarkStart w:id="199" w:name="baliet-upper-nile"/>
    <w:p>
      <w:pPr>
        <w:pStyle w:val="Heading1"/>
      </w:pPr>
      <w:r>
        <w:t xml:space="preserve">12</w:t>
      </w:r>
      <w:r>
        <w:t xml:space="preserve"> </w:t>
      </w:r>
      <w:r>
        <w:t xml:space="preserve">Baliet (Upper Nile)</w:t>
      </w:r>
    </w:p>
    <w:bookmarkStart w:id="191" w:name="age-11"/>
    <w:p>
      <w:pPr>
        <w:pStyle w:val="Heading2"/>
      </w:pPr>
      <w:r>
        <w:t xml:space="preserve">12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Baliet/age density, Balie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Baliet" title="" id="186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Baliet/age%20density,%20Baliet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Baliet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Baliet/age pyramid, Baliet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189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Baliet/age%20pyramid,%20Baliet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191"/>
    <w:bookmarkStart w:id="192" w:name="education-11"/>
    <w:p>
      <w:pPr>
        <w:pStyle w:val="Heading2"/>
      </w:pPr>
      <w:r>
        <w:t xml:space="preserve">12.2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301cd8a-2080-4ee7-907d-f181c88e0f24" w:name="unnamed-chunk-23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301cd8a-2080-4ee7-907d-f181c88e0f24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6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6% - 45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,3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2.4% - 56.1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9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1% - 4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07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0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8.3% - 39.8%</w:t>
            </w:r>
          </w:p>
        </w:tc>
      </w:tr>
    </w:tbl>
    <w:bookmarkEnd w:id="192"/>
    <w:bookmarkStart w:id="195" w:name="livelihoods-11"/>
    <w:p>
      <w:pPr>
        <w:pStyle w:val="Heading2"/>
      </w:pPr>
      <w:r>
        <w:t xml:space="preserve">12.3</w:t>
      </w:r>
      <w:r>
        <w:t xml:space="preserve"> </w:t>
      </w:r>
      <w:r>
        <w:t xml:space="preserve">Livelihoods</w:t>
      </w:r>
    </w:p>
    <w:bookmarkStart w:id="193" w:name="X516fb7ec2e72b7e76c03dca54ff9b56a9289454"/>
    <w:p>
      <w:pPr>
        <w:pStyle w:val="Heading3"/>
      </w:pPr>
      <w:r>
        <w:t xml:space="preserve">12.3.1</w:t>
      </w:r>
      <w:r>
        <w:t xml:space="preserve"> </w:t>
      </w:r>
      <w:r>
        <w:t xml:space="preserve">Economic activity in last 10 years (Q314)</w:t>
      </w:r>
    </w:p>
    <w:bookmarkEnd w:id="193"/>
    <w:bookmarkStart w:id="194" w:name="income-sources-q401-q402-11"/>
    <w:p>
      <w:pPr>
        <w:pStyle w:val="Heading3"/>
      </w:pPr>
      <w:r>
        <w:t xml:space="preserve">12.3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5e960825-dbf2-43ed-b44c-bcd471b50a25" w:name="unnamed-chunk-241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5e960825-dbf2-43ed-b44c-bcd471b50a25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8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9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6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9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4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96ad6913-8637-41c5-be63-7cb3ba235d7e" w:name="unnamed-chunk-241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96ad6913-8637-41c5-be63-7cb3ba235d7e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9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3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6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9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0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5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1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0%</w:t>
                  </w:r>
                </w:p>
              </w:tc>
            </w:tr>
          </w:tbl>
          <w:p/>
        </w:tc>
      </w:tr>
    </w:tbl>
    <w:bookmarkEnd w:id="194"/>
    <w:bookmarkEnd w:id="195"/>
    <w:bookmarkStart w:id="196" w:name="food-security-11"/>
    <w:p>
      <w:pPr>
        <w:pStyle w:val="Heading2"/>
      </w:pPr>
      <w:r>
        <w:t xml:space="preserve">12.4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f55e1eb-b01c-4428-acf9-1d6a4fea518c" w:name="unnamed-chunk-24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f55e1eb-b01c-4428-acf9-1d6a4fea518c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4 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 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5 - 6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</w:t>
            </w:r>
          </w:p>
        </w:tc>
      </w:tr>
    </w:tbl>
    <w:bookmarkEnd w:id="196"/>
    <w:bookmarkStart w:id="198" w:name="health-11"/>
    <w:p>
      <w:pPr>
        <w:pStyle w:val="Heading2"/>
      </w:pPr>
      <w:r>
        <w:t xml:space="preserve">12.5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b833f7d-6e37-494a-bab9-03702796cbe2" w:name="unnamed-chunk-24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b833f7d-6e37-494a-bab9-03702796cbe2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197" w:name="Xb975dd1d42d7aa6e63fb59812a3c42869be033c"/>
    <w:p>
      <w:pPr>
        <w:pStyle w:val="Heading3"/>
      </w:pPr>
      <w:r>
        <w:t xml:space="preserve">12.5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4a9f480-2074-452d-9c43-bce14dcc252d" w:name="unnamed-chunk-25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4a9f480-2074-452d-9c43-bce14dcc252d"/>
      <w:r>
        <w:t xml:space="preserve">: </w:t>
      </w:r>
      <w:r>
        <w:t xml:space="preserve">Health clinic satisfaction by service, Balie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3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8.6% - 97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1.9% - 61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6% - 8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2% - 6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4% - 6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6.6% - 7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0.3% - 4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5% - 7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9% - 3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5% - 7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2% - 3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9% - 79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1% - 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4.8% - 98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.1% - 5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2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8.9% - 9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-0.2% - 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4.4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9% - 116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</w:tbl>
    <w:bookmarkEnd w:id="197"/>
    <w:bookmarkEnd w:id="198"/>
    <w:bookmarkEnd w:id="199"/>
    <w:bookmarkStart w:id="214" w:name="ulang-upper-nile"/>
    <w:p>
      <w:pPr>
        <w:pStyle w:val="Heading1"/>
      </w:pPr>
      <w:r>
        <w:t xml:space="preserve">13</w:t>
      </w:r>
      <w:r>
        <w:t xml:space="preserve"> </w:t>
      </w:r>
      <w:r>
        <w:t xml:space="preserve">Ulang (Upper Nile)</w:t>
      </w:r>
    </w:p>
    <w:bookmarkStart w:id="206" w:name="age-12"/>
    <w:p>
      <w:pPr>
        <w:pStyle w:val="Heading2"/>
      </w:pPr>
      <w:r>
        <w:t xml:space="preserve">13.1</w:t>
      </w:r>
      <w:r>
        <w:t xml:space="preserve"> </w:t>
      </w:r>
      <w:r>
        <w:t xml:space="preserve">Age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Ulang/age density, Ulang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Age distribution of all household members, Ulang" title="" id="201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Ulang/age%20density,%20Ulang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ge distribution of all household members, Ulang</w:t>
      </w:r>
    </w:p>
    <w:p>
      <w:pPr>
        <w:pStyle w:val="SourceCode"/>
      </w:pP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/viz/Ulang/age pyramid, Ulang.png"</w:t>
      </w:r>
      <w:r>
        <w:rPr>
          <w:rStyle w:val="NormalTok"/>
        </w:rPr>
        <w:t xml:space="preserve">))</w:t>
      </w:r>
    </w:p>
    <w:p>
      <w:pPr>
        <w:pStyle w:val="CaptionedFigure"/>
      </w:pPr>
      <w:r>
        <w:drawing>
          <wp:inline>
            <wp:extent cx="5943600" cy="3396342"/>
            <wp:effectExtent b="0" l="0" r="0" t="0"/>
            <wp:docPr descr="Pyramid plot of age groups by sex, all household members" title="" id="204" name="Picture"/>
            <a:graphic>
              <a:graphicData uri="http://schemas.openxmlformats.org/drawingml/2006/picture">
                <pic:pic>
                  <pic:nvPicPr>
                    <pic:cNvPr descr="C:/Users/dan.killian/Documents/South%20Sudan%20resilience%20-%20MSI/output/viz/Ulang/age%20pyramid,%20Ulang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yramid plot of age groups by sex, all household members</w:t>
      </w:r>
    </w:p>
    <w:bookmarkEnd w:id="206"/>
    <w:bookmarkStart w:id="207" w:name="education-12"/>
    <w:p>
      <w:pPr>
        <w:pStyle w:val="Heading2"/>
      </w:pPr>
      <w:r>
        <w:t xml:space="preserve">13.2</w:t>
      </w:r>
      <w:r>
        <w:t xml:space="preserve"> </w:t>
      </w:r>
      <w:r>
        <w:t xml:space="preserve">Education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9c6c1cb-2e25-4707-9a4b-e37904242ae7" w:name="unnamed-chunk-25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9c6c1cb-2e25-4707-9a4b-e37904242ae7"/>
      <w:r>
        <w:t xml:space="preserve">: </w:t>
      </w:r>
      <w:r>
        <w:t xml:space="preserve">Level of education in househol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Edu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o education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,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0% - 67.3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Literate (6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,1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4% - 42.4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imary education (12+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0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1% - 37.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econdary education (18+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,6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3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0% - 17.2%</w:t>
            </w:r>
          </w:p>
        </w:tc>
      </w:tr>
    </w:tbl>
    <w:bookmarkEnd w:id="207"/>
    <w:bookmarkStart w:id="210" w:name="livelihoods-12"/>
    <w:p>
      <w:pPr>
        <w:pStyle w:val="Heading2"/>
      </w:pPr>
      <w:r>
        <w:t xml:space="preserve">13.3</w:t>
      </w:r>
      <w:r>
        <w:t xml:space="preserve"> </w:t>
      </w:r>
      <w:r>
        <w:t xml:space="preserve">Livelihoods</w:t>
      </w:r>
    </w:p>
    <w:bookmarkStart w:id="208" w:name="Xd0e695fb5f607b659804ae0f7f1e83da9ec8956"/>
    <w:p>
      <w:pPr>
        <w:pStyle w:val="Heading3"/>
      </w:pPr>
      <w:r>
        <w:t xml:space="preserve">13.3.1</w:t>
      </w:r>
      <w:r>
        <w:t xml:space="preserve"> </w:t>
      </w:r>
      <w:r>
        <w:t xml:space="preserve">Economic activity in last 10 years (Q314)</w:t>
      </w:r>
    </w:p>
    <w:bookmarkEnd w:id="208"/>
    <w:bookmarkStart w:id="209" w:name="income-sources-q401-q402-12"/>
    <w:p>
      <w:pPr>
        <w:pStyle w:val="Heading3"/>
      </w:pPr>
      <w:r>
        <w:t xml:space="preserve">13.3.2</w:t>
      </w:r>
      <w:r>
        <w:t xml:space="preserve"> </w:t>
      </w:r>
      <w:r>
        <w:t xml:space="preserve">Income sources (Q401-Q402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1cd6e26b-9655-4bce-aef7-7b2fd77d7bc2" w:name="unnamed-chunk-262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1cd6e26b-9655-4bce-aef7-7b2fd77d7bc2"/>
            <w:r>
              <w:t xml:space="preserve">: </w:t>
            </w:r>
            <w:r>
              <w:t xml:space="preserve">Economic activity in past ten years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60"/>
              <w:gridCol w:w="10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ctivity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Number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center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rop farmin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,32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4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Educ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4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6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Trad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01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administra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0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nimal husbandry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Defens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8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ealth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7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onstr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2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ublic servant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0.1%</w:t>
                  </w:r>
                </w:p>
              </w:tc>
            </w:tr>
          </w:tbl>
          <w:p/>
        </w:tc>
        <w:tc>
          <w:tcPr/>
          <w:p>
            <w:pPr>
              <w:pStyle w:val="TableCaption"/>
              <w:jc w:val="center"/>
            </w:pPr>
            <w:r>
              <w:rPr>
                <w:rFonts/>
                <w:b w:val="true"/>
              </w:rPr>
              <w:t xml:space="preserve">Table </w:t>
            </w:r>
            <w:bookmarkStart w:id="48d71aa5-970e-4275-8ef8-e13bb12abca8" w:name="unnamed-chunk-262"/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begin" w:dirty="true"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instrText xml:space="preserve" w:dirty="true">SEQ tab \* Arabic</w:instrTex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/>
                <w:b w:val="true"/>
              </w:rPr>
              <w:fldChar w:fldCharType="end" w:dirty="true"/>
            </w:r>
            <w:bookmarkEnd w:id="48d71aa5-970e-4275-8ef8-e13bb12abca8"/>
            <w:r>
              <w:t xml:space="preserve">: </w:t>
            </w:r>
            <w:r>
              <w:t xml:space="preserve">Sources of household income</w:t>
            </w:r>
          </w:p>
        </w:tc>
        <w:tc>
          <w:tcPr/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880"/>
              <w:gridCol w:w="1080"/>
            </w:tblGrid>
            <w:tr>
              <w:trPr>
                <w:cantSplit/>
                <w:trHeight w:val="360" w:hRule="auto"/>
                <w:tblHeader/>
              </w:trPr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Income source</w:t>
                  </w:r>
                </w:p>
              </w:tc>
              <w:tc>
                <w:tcPr>
                  <w:tcBorders>
                    <w:bottom w:val="single" w:sz="16" w:space="0" w:color="666666"/>
                    <w:top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rcent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ishing and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7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Cattle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7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oat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2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arm/crop production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7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heep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3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32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ild bush 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8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Honey production/sal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6.5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wn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5.3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Food / cash safety net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9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non-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24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Gifts/inheritanc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Other self-employment ag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6.4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12.1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Petty trade other product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7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in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Ag wage labor outside village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8.0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mittances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5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Salaried work</w:t>
                  </w:r>
                </w:p>
              </w:tc>
              <w:tc>
                <w:tcPr>
                  <w:tcBorders/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6%</w:t>
                  </w:r>
                </w:p>
              </w:tc>
            </w:tr>
            <w:tr>
              <w:trPr>
                <w:cantSplit/>
                <w:trHeight w:val="360" w:hRule="auto"/>
              </w:trPr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lef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Rental of land/property</w:t>
                  </w:r>
                </w:p>
              </w:tc>
              <w:tc>
                <w:tcPr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keepNext/>
                    <w:jc w:val="right"/>
                    <w:spacing w:after="100" w:before="100" w:line="240"/>
                    <w:ind w:firstLine="0" w:left="100" w:right="10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Gill Sans Mt" w:hAnsi="Arial" w:eastAsia="Arial" w:cs="Arial"/>
                      <w:sz w:val="20"/>
                      <w:szCs w:val="20"/>
                      <w:color w:val="000000"/>
                    </w:rPr>
                    <w:t xml:space="preserve">4.3%</w:t>
                  </w:r>
                </w:p>
              </w:tc>
            </w:tr>
          </w:tbl>
          <w:p/>
        </w:tc>
      </w:tr>
    </w:tbl>
    <w:bookmarkEnd w:id="209"/>
    <w:bookmarkEnd w:id="210"/>
    <w:bookmarkStart w:id="211" w:name="food-security-12"/>
    <w:p>
      <w:pPr>
        <w:pStyle w:val="Heading2"/>
      </w:pPr>
      <w:r>
        <w:t xml:space="preserve">13.4</w:t>
      </w:r>
      <w:r>
        <w:t xml:space="preserve"> </w:t>
      </w:r>
      <w:r>
        <w:t xml:space="preserve">Food security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b64d321-23ff-49a1-b133-e1389c21787c" w:name="unnamed-chunk-264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b64d321-23ff-49a1-b133-e1389c21787c"/>
      <w:r>
        <w:t xml:space="preserve">: </w:t>
      </w:r>
      <w:r>
        <w:t xml:space="preserve">Food security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cor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unty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ood Insecurity Experience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.7 - 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Hunger Sca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.9 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ousehold Dietary Diversity Scal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0-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.6 - 7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</w:tbl>
    <w:bookmarkEnd w:id="211"/>
    <w:bookmarkStart w:id="213" w:name="health-12"/>
    <w:p>
      <w:pPr>
        <w:pStyle w:val="Heading2"/>
      </w:pPr>
      <w:r>
        <w:t xml:space="preserve">13.5</w:t>
      </w:r>
      <w:r>
        <w:t xml:space="preserve"> </w:t>
      </w:r>
      <w:r>
        <w:t xml:space="preserve">Health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c8056e2-1914-4bea-94dd-bc39db20588d" w:name="unnamed-chunk-26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c8056e2-1914-4bea-94dd-bc39db20588d"/>
      <w:r>
        <w:t xml:space="preserve">: </w:t>
      </w:r>
      <w:r>
        <w:t xml:space="preserve">Health indicator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ndicato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Numb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accinated for measles (9+ months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,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4% - 63.7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Visited health clinic in past six month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,3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1% - 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itive rating of health clinic visi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,9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8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9.3% - 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with health clinic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,7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9.9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1% - 78.7%</w:t>
            </w:r>
          </w:p>
        </w:tc>
      </w:tr>
    </w:tbl>
    <w:bookmarkStart w:id="212" w:name="Xb46b999be6d46037e840af9e3c08b9746984daf"/>
    <w:p>
      <w:pPr>
        <w:pStyle w:val="Heading3"/>
      </w:pPr>
      <w:r>
        <w:t xml:space="preserve">13.5.1</w:t>
      </w:r>
      <w:r>
        <w:t xml:space="preserve"> </w:t>
      </w:r>
      <w:r>
        <w:t xml:space="preserve">Purpose of visit, with satisfaction rates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4e059a3-f1e0-4f50-8147-6bbc4f15242f" w:name="unnamed-chunk-27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4e059a3-f1e0-4f50-8147-6bbc4f15242f"/>
      <w:r>
        <w:t xml:space="preserve">: </w:t>
      </w:r>
      <w:r>
        <w:t xml:space="preserve">Health clinic satisfaction by service, Ulang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Reason for visi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erc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visit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i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onfidence interval (satisfaction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Satisfaction rank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llnes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5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0% - 10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0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6% - 5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Check-u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1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9.1% - 7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6% - 62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Immuniz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5% - 55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8% - 6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Growth monitor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5.2% - 5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9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4% - 7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Malnutri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6% - 49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4.3% - 53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re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8% - 4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0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1.6% - 78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Family planni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1.1% - 4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6% - 79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Postnatal ca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5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9.6% - 4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57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2.8% - 8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HIV servic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24.3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.8% - 41.8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61.2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37.7% - 84.6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Gill Sans Mt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</w:tbl>
    <w:bookmarkEnd w:id="212"/>
    <w:bookmarkEnd w:id="213"/>
    <w:bookmarkEnd w:id="214"/>
    <w:sectPr w:rsidR="00BF6E8B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17F69BA"/>
    <w:multiLevelType w:val="multilevel"/>
    <w:tmpl w:val="949A6B4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FFFFF7C"/>
    <w:multiLevelType w:val="singleLevel"/>
    <w:tmpl w:val="E47888B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17F432C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E1B0B1B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72D49B5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836AE4E0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B0AE20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FDA6182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5E488DD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ABA519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5D34FB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DD715A7"/>
    <w:multiLevelType w:val="hybridMultilevel"/>
    <w:tmpl w:val="8C66AEFA"/>
    <w:lvl w:ilvl="0" w:tplc="6E2600FE">
      <w:numFmt w:val="bullet"/>
      <w:lvlText w:val="-"/>
      <w:lvlJc w:val="left"/>
      <w:pPr>
        <w:ind w:hanging="360" w:left="720"/>
      </w:pPr>
      <w:rPr>
        <w:rFonts w:ascii="Gill Sans MT" w:cs="GillSansMTStd-Book" w:eastAsiaTheme="minorEastAsia" w:hAnsi="Gill Sans MT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210913F4"/>
    <w:multiLevelType w:val="hybridMultilevel"/>
    <w:tmpl w:val="EA2C2C3C"/>
    <w:lvl w:ilvl="0" w:tplc="68D633B6">
      <w:start w:val="1"/>
      <w:numFmt w:val="bullet"/>
      <w:pStyle w:val="Instructions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272F61BB"/>
    <w:multiLevelType w:val="hybridMultilevel"/>
    <w:tmpl w:val="7F3E05CE"/>
    <w:lvl w:ilvl="0" w:tplc="F79A78AE">
      <w:start w:val="1"/>
      <w:numFmt w:val="bullet"/>
      <w:pStyle w:val="Bullet2"/>
      <w:lvlText w:val=""/>
      <w:lvlJc w:val="left"/>
      <w:pPr>
        <w:ind w:hanging="360" w:left="864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383A5595"/>
    <w:multiLevelType w:val="hybridMultilevel"/>
    <w:tmpl w:val="E4F896EC"/>
    <w:lvl w:ilvl="0" w:tplc="6F186D8C">
      <w:start w:val="1"/>
      <w:numFmt w:val="bullet"/>
      <w:pStyle w:val="Bullet1"/>
      <w:lvlText w:val=""/>
      <w:lvlJc w:val="left"/>
      <w:pPr>
        <w:ind w:hanging="360" w:left="864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536F153B"/>
    <w:multiLevelType w:val="multilevel"/>
    <w:tmpl w:val="1C707E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5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4"/>
  </w:num>
  <w:num w:numId="14">
    <w:abstractNumId w:val="14"/>
  </w:num>
  <w:num w:numId="15">
    <w:abstractNumId w:val="13"/>
  </w:num>
  <w:num w:numId="16">
    <w:abstractNumId w:val="13"/>
  </w:num>
  <w:num w:numId="17">
    <w:abstractNumId w:val="12"/>
  </w:num>
  <w:num w:numId="18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Normal" w:qFormat="1" w:uiPriority="2"/>
    <w:lsdException w:name="heading 1" w:qFormat="1" w:uiPriority="2"/>
    <w:lsdException w:name="heading 2" w:qFormat="1" w:uiPriority="2"/>
    <w:lsdException w:name="heading 3" w:qFormat="1" w:uiPriority="2"/>
    <w:lsdException w:name="heading 4" w:qFormat="1" w:uiPriority="2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qFormat="1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nhideWhenUsed="1"/>
    <w:lsdException w:name="List Number" w:semiHidden="1" w:unhideWhenUsed="1"/>
    <w:lsdException w:name="List 2" w:semiHidden="1" w:uiPriority="99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3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Quote" w:qFormat="1" w:uiPriority="29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Normal" w:type="paragraph">
    <w:name w:val="Normal"/>
    <w:uiPriority w:val="2"/>
    <w:qFormat/>
    <w:rsid w:val="00AA04A6"/>
    <w:pPr>
      <w:spacing w:after="240" w:line="280" w:lineRule="atLeast"/>
      <w:jc w:val="both"/>
    </w:pPr>
    <w:rPr>
      <w:rFonts w:ascii="Gill Sans MT" w:cs="GillSansMTStd-Book" w:eastAsiaTheme="minorEastAsia" w:hAnsi="Gill Sans MT"/>
      <w:color w:val="6C6463"/>
      <w:sz w:val="22"/>
      <w:szCs w:val="22"/>
    </w:rPr>
  </w:style>
  <w:style w:styleId="Heading1" w:type="paragraph">
    <w:name w:val="heading 1"/>
    <w:next w:val="Normal"/>
    <w:link w:val="Heading1Char"/>
    <w:uiPriority w:val="2"/>
    <w:qFormat/>
    <w:rsid w:val="003C1235"/>
    <w:pPr>
      <w:spacing w:after="120" w:before="360"/>
      <w:outlineLvl w:val="0"/>
    </w:pPr>
    <w:rPr>
      <w:rFonts w:ascii="Gill Sans MT" w:cs="GillSansMTStd-Book" w:eastAsiaTheme="minorEastAsia" w:hAnsi="Gill Sans MT"/>
      <w:b/>
      <w:bCs/>
      <w:caps/>
      <w:noProof/>
      <w:color w:val="C2113A"/>
      <w:sz w:val="28"/>
      <w:szCs w:val="26"/>
    </w:rPr>
  </w:style>
  <w:style w:styleId="Heading2" w:type="paragraph">
    <w:name w:val="heading 2"/>
    <w:basedOn w:val="Normal"/>
    <w:next w:val="Normal"/>
    <w:link w:val="Heading2Char"/>
    <w:uiPriority w:val="2"/>
    <w:qFormat/>
    <w:rsid w:val="003C1235"/>
    <w:pPr>
      <w:spacing w:after="120" w:before="360"/>
      <w:outlineLvl w:val="1"/>
    </w:pPr>
    <w:rPr>
      <w:b/>
      <w:bCs/>
      <w:caps/>
      <w:color w:val="auto"/>
      <w:sz w:val="20"/>
    </w:rPr>
  </w:style>
  <w:style w:styleId="Heading3" w:type="paragraph">
    <w:name w:val="heading 3"/>
    <w:basedOn w:val="Heading2"/>
    <w:next w:val="Normal"/>
    <w:link w:val="Heading3Char"/>
    <w:uiPriority w:val="2"/>
    <w:qFormat/>
    <w:rsid w:val="003C1235"/>
    <w:pPr>
      <w:outlineLvl w:val="2"/>
    </w:pPr>
    <w:rPr>
      <w:b w:val="0"/>
      <w:bCs w:val="0"/>
      <w:color w:val="C2113A"/>
      <w:szCs w:val="20"/>
    </w:rPr>
  </w:style>
  <w:style w:styleId="Heading4" w:type="paragraph">
    <w:name w:val="heading 4"/>
    <w:aliases w:val="Run-In"/>
    <w:next w:val="Normal"/>
    <w:link w:val="Heading4Char"/>
    <w:uiPriority w:val="2"/>
    <w:qFormat/>
    <w:rsid w:val="003C1235"/>
    <w:pPr>
      <w:spacing w:after="0"/>
      <w:outlineLvl w:val="3"/>
    </w:pPr>
    <w:rPr>
      <w:rFonts w:ascii="Gill Sans MT" w:cs="GillSansMTStd-Book" w:eastAsiaTheme="minorEastAsia" w:hAnsi="Gill Sans MT"/>
      <w:b/>
      <w:bCs/>
      <w:caps/>
      <w:color w:val="6C6463"/>
      <w:sz w:val="20"/>
      <w:szCs w:val="22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AA04A6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qFormat/>
    <w:rsid w:val="008A1CEC"/>
    <w:pPr>
      <w:spacing w:line="560" w:lineRule="atLeast"/>
      <w:contextualSpacing/>
    </w:pPr>
    <w:rPr>
      <w:rFonts w:cstheme="majorBidi" w:eastAsiaTheme="majorEastAsia"/>
      <w:caps/>
      <w:noProof/>
      <w:color w:val="C2113A"/>
      <w:kern w:val="24"/>
      <w:sz w:val="52"/>
      <w:szCs w:val="52"/>
    </w:rPr>
  </w:style>
  <w:style w:styleId="Subtitle" w:type="paragraph">
    <w:name w:val="Subtitle"/>
    <w:aliases w:val="Intro"/>
    <w:basedOn w:val="Normal"/>
    <w:next w:val="Normal"/>
    <w:link w:val="SubtitleChar"/>
    <w:uiPriority w:val="1"/>
    <w:qFormat/>
    <w:rsid w:val="008A1CEC"/>
    <w:pPr>
      <w:numPr>
        <w:ilvl w:val="1"/>
      </w:numPr>
      <w:spacing w:after="360" w:line="400" w:lineRule="atLeast"/>
    </w:pPr>
    <w:rPr>
      <w:rFonts w:cs="Calibri" w:eastAsia="Calibri"/>
      <w:sz w:val="40"/>
      <w:szCs w:val="32"/>
    </w:rPr>
  </w:style>
  <w:style w:customStyle="1" w:styleId="Author" w:type="paragraph">
    <w:name w:val="Author"/>
    <w:basedOn w:val="BodyText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6E3DAC"/>
    <w:rPr>
      <w:sz w:val="18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DefaultParagraphFont"/>
    <w:uiPriority w:val="99"/>
    <w:unhideWhenUsed/>
    <w:rsid w:val="008A1CEC"/>
    <w:rPr>
      <w:rFonts w:ascii="Gill Sans MT" w:hAnsi="Gill Sans MT"/>
      <w:b w:val="0"/>
      <w:i w:val="0"/>
      <w:color w:val="6C6463"/>
      <w:sz w:val="22"/>
      <w:u w:val="single"/>
    </w:rPr>
  </w:style>
  <w:style w:styleId="TOCHeading" w:type="paragraph">
    <w:name w:val="TOC Heading"/>
    <w:basedOn w:val="Heading1"/>
    <w:next w:val="Normal"/>
    <w:uiPriority w:val="39"/>
    <w:unhideWhenUsed/>
    <w:qFormat/>
    <w:rsid w:val="008A1CEC"/>
    <w:pPr>
      <w:keepNext/>
      <w:keepLines/>
      <w:spacing w:after="0" w:before="480" w:line="276" w:lineRule="auto"/>
      <w:outlineLvl w:val="9"/>
    </w:pPr>
    <w:rPr>
      <w:rFonts w:cstheme="majorBidi" w:eastAsiaTheme="majorEastAsia"/>
      <w:b w:val="0"/>
      <w:bCs w:val="0"/>
      <w:noProof w:val="0"/>
      <w:color w:val="BA0C2F"/>
      <w:szCs w:val="28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uiPriority w:val="99"/>
    <w:semiHidden/>
    <w:unhideWhenUsed/>
    <w:rsid w:val="008A1CEC"/>
    <w:pPr>
      <w:spacing w:after="0" w:line="240" w:lineRule="auto"/>
    </w:pPr>
    <w:rPr>
      <w:rFonts w:ascii="Lucida Grande" w:hAnsi="Lucida Grande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8A1CEC"/>
    <w:rPr>
      <w:rFonts w:ascii="Lucida Grande" w:cs="GillSansMTStd-Book" w:eastAsiaTheme="minorEastAsia" w:hAnsi="Lucida Grande"/>
      <w:color w:val="6C6463"/>
      <w:sz w:val="18"/>
      <w:szCs w:val="18"/>
    </w:rPr>
  </w:style>
  <w:style w:styleId="TableGrid" w:type="table">
    <w:name w:val="Table Grid"/>
    <w:basedOn w:val="TableNormal"/>
    <w:uiPriority w:val="59"/>
    <w:rsid w:val="008A1CEC"/>
    <w:pPr>
      <w:spacing w:after="0"/>
    </w:pPr>
    <w:rPr>
      <w:rFonts w:eastAsiaTheme="minorEastAsia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TableHeading1" w:type="paragraph">
    <w:name w:val="Table Heading 1"/>
    <w:basedOn w:val="Normal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caps/>
      <w:sz w:val="18"/>
      <w:szCs w:val="18"/>
    </w:rPr>
  </w:style>
  <w:style w:customStyle="1" w:styleId="TableText" w:type="paragraph">
    <w:name w:val="Table Text"/>
    <w:basedOn w:val="Normal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sz w:val="18"/>
      <w:szCs w:val="18"/>
    </w:rPr>
  </w:style>
  <w:style w:customStyle="1" w:styleId="TableTitle" w:type="paragraph">
    <w:name w:val="Table Title"/>
    <w:uiPriority w:val="2"/>
    <w:qFormat/>
    <w:rsid w:val="008A1CEC"/>
    <w:pPr>
      <w:framePr w:hAnchor="page" w:hSpace="180" w:vAnchor="text" w:wrap="around" w:x="1549" w:y="170"/>
      <w:spacing w:after="120" w:before="120" w:line="180" w:lineRule="exact"/>
    </w:pPr>
    <w:rPr>
      <w:rFonts w:ascii="Gill Sans MT" w:cs="GillSansMTStd-Book" w:eastAsiaTheme="minorEastAsia" w:hAnsi="Gill Sans MT"/>
      <w:b/>
      <w:caps/>
      <w:color w:themeColor="background1" w:val="FFFFFF"/>
      <w:sz w:val="18"/>
      <w:szCs w:val="18"/>
    </w:rPr>
  </w:style>
  <w:style w:styleId="ListBullet3" w:type="paragraph">
    <w:name w:val="List Bullet 3"/>
    <w:basedOn w:val="Normal"/>
    <w:unhideWhenUsed/>
    <w:rsid w:val="00C704F4"/>
    <w:pPr>
      <w:numPr>
        <w:numId w:val="5"/>
      </w:numPr>
      <w:contextualSpacing/>
    </w:pPr>
  </w:style>
  <w:style w:customStyle="1" w:styleId="BodyTextChar" w:type="character">
    <w:name w:val="Body Text Char"/>
    <w:basedOn w:val="DefaultParagraphFont"/>
    <w:link w:val="BodyText"/>
    <w:rsid w:val="00AA04A6"/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Heading1Char" w:type="character">
    <w:name w:val="Heading 1 Char"/>
    <w:basedOn w:val="DefaultParagraphFont"/>
    <w:link w:val="Heading1"/>
    <w:uiPriority w:val="2"/>
    <w:rsid w:val="003C1235"/>
    <w:rPr>
      <w:rFonts w:ascii="Gill Sans MT" w:cs="GillSansMTStd-Book" w:eastAsiaTheme="minorEastAsia" w:hAnsi="Gill Sans MT"/>
      <w:b/>
      <w:bCs/>
      <w:caps/>
      <w:noProof/>
      <w:color w:val="C2113A"/>
      <w:sz w:val="28"/>
      <w:szCs w:val="26"/>
    </w:rPr>
  </w:style>
  <w:style w:customStyle="1" w:styleId="Heading2Char" w:type="character">
    <w:name w:val="Heading 2 Char"/>
    <w:basedOn w:val="DefaultParagraphFont"/>
    <w:link w:val="Heading2"/>
    <w:uiPriority w:val="2"/>
    <w:rsid w:val="003C1235"/>
    <w:rPr>
      <w:rFonts w:ascii="Gill Sans MT" w:cs="GillSansMTStd-Book" w:eastAsiaTheme="minorEastAsia" w:hAnsi="Gill Sans MT"/>
      <w:b/>
      <w:bCs/>
      <w:caps/>
      <w:sz w:val="20"/>
      <w:szCs w:val="22"/>
    </w:rPr>
  </w:style>
  <w:style w:customStyle="1" w:styleId="Heading3Char" w:type="character">
    <w:name w:val="Heading 3 Char"/>
    <w:basedOn w:val="DefaultParagraphFont"/>
    <w:link w:val="Heading3"/>
    <w:uiPriority w:val="2"/>
    <w:rsid w:val="003C1235"/>
    <w:rPr>
      <w:rFonts w:ascii="Gill Sans MT" w:cs="GillSansMTStd-Book" w:eastAsiaTheme="minorEastAsia" w:hAnsi="Gill Sans MT"/>
      <w:caps/>
      <w:color w:val="C2113A"/>
      <w:sz w:val="20"/>
      <w:szCs w:val="20"/>
    </w:rPr>
  </w:style>
  <w:style w:customStyle="1" w:styleId="Heading4Char" w:type="character">
    <w:name w:val="Heading 4 Char"/>
    <w:aliases w:val="Run-In Char"/>
    <w:basedOn w:val="DefaultParagraphFont"/>
    <w:link w:val="Heading4"/>
    <w:uiPriority w:val="2"/>
    <w:rsid w:val="003C1235"/>
    <w:rPr>
      <w:rFonts w:ascii="Gill Sans MT" w:cs="GillSansMTStd-Book" w:eastAsiaTheme="minorEastAsia" w:hAnsi="Gill Sans MT"/>
      <w:b/>
      <w:bCs/>
      <w:caps/>
      <w:color w:val="6C6463"/>
      <w:sz w:val="20"/>
      <w:szCs w:val="22"/>
    </w:rPr>
  </w:style>
  <w:style w:customStyle="1" w:styleId="Bullet1" w:type="paragraph">
    <w:name w:val="Bullet 1"/>
    <w:basedOn w:val="Normal"/>
    <w:uiPriority w:val="2"/>
    <w:qFormat/>
    <w:rsid w:val="008A1CEC"/>
    <w:pPr>
      <w:numPr>
        <w:numId w:val="14"/>
      </w:numPr>
    </w:pPr>
  </w:style>
  <w:style w:customStyle="1" w:styleId="Bullet2" w:type="paragraph">
    <w:name w:val="Bullet 2"/>
    <w:uiPriority w:val="2"/>
    <w:qFormat/>
    <w:rsid w:val="008A1CEC"/>
    <w:pPr>
      <w:numPr>
        <w:numId w:val="16"/>
      </w:numPr>
      <w:spacing w:after="240" w:line="280" w:lineRule="atLeast"/>
    </w:pPr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CaptionBox" w:type="paragraph">
    <w:name w:val="Caption Box"/>
    <w:uiPriority w:val="2"/>
    <w:qFormat/>
    <w:rsid w:val="008A1CEC"/>
    <w:pPr>
      <w:spacing w:after="120" w:before="120"/>
    </w:pPr>
    <w:rPr>
      <w:rFonts w:ascii="Gill Sans MT" w:cs="GillSansMTStd-Book" w:eastAsiaTheme="minorEastAsia" w:hAnsi="Gill Sans MT"/>
      <w:color w:val="6C6463"/>
      <w:sz w:val="16"/>
      <w:szCs w:val="16"/>
    </w:rPr>
  </w:style>
  <w:style w:customStyle="1" w:styleId="Disclaimer" w:type="paragraph">
    <w:name w:val="Disclaimer"/>
    <w:basedOn w:val="Normal"/>
    <w:uiPriority w:val="2"/>
    <w:qFormat/>
    <w:rsid w:val="008A1CEC"/>
    <w:pPr>
      <w:spacing w:after="0" w:line="240" w:lineRule="auto"/>
    </w:pPr>
    <w:rPr>
      <w:sz w:val="16"/>
      <w:szCs w:val="16"/>
    </w:rPr>
  </w:style>
  <w:style w:styleId="FollowedHyperlink" w:type="character">
    <w:name w:val="FollowedHyperlink"/>
    <w:basedOn w:val="DefaultParagraphFont"/>
    <w:uiPriority w:val="99"/>
    <w:semiHidden/>
    <w:unhideWhenUsed/>
    <w:rsid w:val="008A1CEC"/>
    <w:rPr>
      <w:rFonts w:ascii="Gill Sans MT" w:hAnsi="Gill Sans MT"/>
      <w:b w:val="0"/>
      <w:i w:val="0"/>
      <w:color w:themeColor="text1" w:themeTint="80" w:val="7F7F7F"/>
      <w:sz w:val="22"/>
      <w:u w:val="single"/>
    </w:rPr>
  </w:style>
  <w:style w:styleId="Footer" w:type="paragraph">
    <w:name w:val="footer"/>
    <w:basedOn w:val="Normal"/>
    <w:link w:val="FooterChar"/>
    <w:uiPriority w:val="99"/>
    <w:unhideWhenUsed/>
    <w:qFormat/>
    <w:rsid w:val="008A1CEC"/>
    <w:pPr>
      <w:tabs>
        <w:tab w:pos="4320" w:val="center"/>
        <w:tab w:pos="8640" w:val="right"/>
      </w:tabs>
      <w:spacing w:after="0" w:line="240" w:lineRule="auto"/>
    </w:pPr>
    <w:rPr>
      <w:caps/>
      <w:sz w:val="16"/>
      <w:szCs w:val="16"/>
    </w:rPr>
  </w:style>
  <w:style w:customStyle="1" w:styleId="FooterChar" w:type="character">
    <w:name w:val="Footer Char"/>
    <w:basedOn w:val="DefaultParagraphFont"/>
    <w:link w:val="Footer"/>
    <w:uiPriority w:val="99"/>
    <w:rsid w:val="008A1CEC"/>
    <w:rPr>
      <w:rFonts w:ascii="Gill Sans MT" w:cs="GillSansMTStd-Book" w:eastAsiaTheme="minorEastAsia" w:hAnsi="Gill Sans MT"/>
      <w:caps/>
      <w:color w:val="6C6463"/>
      <w:sz w:val="16"/>
      <w:szCs w:val="16"/>
    </w:rPr>
  </w:style>
  <w:style w:styleId="Header" w:type="paragraph">
    <w:name w:val="header"/>
    <w:basedOn w:val="Normal"/>
    <w:link w:val="HeaderChar"/>
    <w:uiPriority w:val="99"/>
    <w:unhideWhenUsed/>
    <w:rsid w:val="008A1CEC"/>
    <w:pPr>
      <w:tabs>
        <w:tab w:pos="4320" w:val="center"/>
        <w:tab w:pos="864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8A1CEC"/>
    <w:rPr>
      <w:rFonts w:ascii="Gill Sans MT" w:cs="GillSansMTStd-Book" w:eastAsiaTheme="minorEastAsia" w:hAnsi="Gill Sans MT"/>
      <w:color w:val="6C6463"/>
      <w:sz w:val="22"/>
      <w:szCs w:val="22"/>
    </w:rPr>
  </w:style>
  <w:style w:customStyle="1" w:styleId="In-LinePhoto" w:type="paragraph">
    <w:name w:val="In-Line Photo"/>
    <w:next w:val="Normal"/>
    <w:qFormat/>
    <w:rsid w:val="008A1CEC"/>
    <w:pPr>
      <w:spacing w:after="0" w:before="480"/>
      <w:jc w:val="right"/>
    </w:pPr>
    <w:rPr>
      <w:rFonts w:ascii="Gill Sans MT" w:eastAsiaTheme="minorEastAsia" w:hAnsi="Gill Sans MT"/>
      <w:noProof/>
      <w:color w:val="6C6463"/>
      <w:sz w:val="22"/>
      <w:szCs w:val="20"/>
    </w:rPr>
  </w:style>
  <w:style w:customStyle="1" w:styleId="Instructions" w:type="paragraph">
    <w:name w:val="Instructions"/>
    <w:next w:val="Normal"/>
    <w:uiPriority w:val="2"/>
    <w:qFormat/>
    <w:rsid w:val="008A1CEC"/>
    <w:pPr>
      <w:numPr>
        <w:numId w:val="17"/>
      </w:numPr>
      <w:spacing w:after="120" w:before="120"/>
    </w:pPr>
    <w:rPr>
      <w:rFonts w:ascii="Gill Sans MT" w:cs="GillSansMTStd-Book" w:eastAsiaTheme="minorEastAsia" w:hAnsi="Gill Sans MT"/>
      <w:color w:themeColor="text1" w:themeTint="BF" w:val="404040"/>
      <w:sz w:val="20"/>
      <w:szCs w:val="22"/>
    </w:rPr>
  </w:style>
  <w:style w:customStyle="1" w:styleId="Left-Caption" w:type="paragraph">
    <w:name w:val="Left - Caption"/>
    <w:basedOn w:val="Normal"/>
    <w:uiPriority w:val="2"/>
    <w:qFormat/>
    <w:rsid w:val="008A1CEC"/>
    <w:pPr>
      <w:spacing w:after="120" w:before="120" w:line="240" w:lineRule="auto"/>
    </w:pPr>
    <w:rPr>
      <w:noProof/>
      <w:sz w:val="18"/>
      <w:szCs w:val="12"/>
    </w:rPr>
  </w:style>
  <w:style w:customStyle="1" w:styleId="Left-Credit" w:type="paragraph">
    <w:name w:val="Left-Credit"/>
    <w:basedOn w:val="Normal"/>
    <w:next w:val="Normal"/>
    <w:qFormat/>
    <w:rsid w:val="008A1CEC"/>
    <w:pPr>
      <w:spacing w:after="40" w:before="40" w:line="240" w:lineRule="auto"/>
    </w:pPr>
    <w:rPr>
      <w:caps/>
      <w:noProof/>
      <w:sz w:val="12"/>
      <w:szCs w:val="12"/>
    </w:rPr>
  </w:style>
  <w:style w:styleId="List" w:type="paragraph">
    <w:name w:val="List"/>
    <w:basedOn w:val="Normal"/>
    <w:uiPriority w:val="99"/>
    <w:semiHidden/>
    <w:unhideWhenUsed/>
    <w:rsid w:val="008A1CEC"/>
    <w:pPr>
      <w:ind w:hanging="360" w:left="360"/>
      <w:contextualSpacing/>
    </w:pPr>
  </w:style>
  <w:style w:styleId="List2" w:type="paragraph">
    <w:name w:val="List 2"/>
    <w:basedOn w:val="Normal"/>
    <w:uiPriority w:val="99"/>
    <w:semiHidden/>
    <w:unhideWhenUsed/>
    <w:rsid w:val="008A1CEC"/>
    <w:pPr>
      <w:ind w:hanging="360" w:left="720"/>
      <w:contextualSpacing/>
    </w:pPr>
  </w:style>
  <w:style w:styleId="NoSpacing" w:type="paragraph">
    <w:name w:val="No Spacing"/>
    <w:uiPriority w:val="3"/>
    <w:qFormat/>
    <w:rsid w:val="008A1CEC"/>
    <w:pPr>
      <w:widowControl w:val="0"/>
      <w:autoSpaceDE w:val="0"/>
      <w:autoSpaceDN w:val="0"/>
      <w:adjustRightInd w:val="0"/>
      <w:spacing w:after="0"/>
      <w:textAlignment w:val="center"/>
    </w:pPr>
    <w:rPr>
      <w:rFonts w:ascii="Gill Sans MT" w:cs="GillSansMTStd-Book" w:eastAsiaTheme="minorEastAsia" w:hAnsi="Gill Sans MT"/>
      <w:color w:val="6C6463"/>
      <w:sz w:val="22"/>
      <w:szCs w:val="22"/>
    </w:rPr>
  </w:style>
  <w:style w:styleId="PageNumber" w:type="character">
    <w:name w:val="page number"/>
    <w:basedOn w:val="DefaultParagraphFont"/>
    <w:uiPriority w:val="99"/>
    <w:semiHidden/>
    <w:unhideWhenUsed/>
    <w:rsid w:val="008A1CEC"/>
  </w:style>
  <w:style w:customStyle="1" w:styleId="Photo" w:type="paragraph">
    <w:name w:val="Photo"/>
    <w:uiPriority w:val="2"/>
    <w:qFormat/>
    <w:rsid w:val="008A1CEC"/>
    <w:pPr>
      <w:spacing w:after="0"/>
    </w:pPr>
    <w:rPr>
      <w:rFonts w:ascii="Gill Sans MT" w:eastAsiaTheme="minorEastAsia" w:hAnsi="Gill Sans MT"/>
      <w:noProof/>
      <w:color w:val="6C6463"/>
      <w:sz w:val="22"/>
      <w:szCs w:val="20"/>
    </w:rPr>
  </w:style>
  <w:style w:styleId="Quote" w:type="paragraph">
    <w:name w:val="Quote"/>
    <w:basedOn w:val="Subtitle"/>
    <w:next w:val="Normal"/>
    <w:link w:val="QuoteChar"/>
    <w:uiPriority w:val="29"/>
    <w:qFormat/>
    <w:rsid w:val="008A1CEC"/>
    <w:pPr>
      <w:spacing w:line="240" w:lineRule="auto"/>
    </w:pPr>
    <w:rPr>
      <w:b/>
      <w:bCs/>
      <w:sz w:val="28"/>
      <w:szCs w:val="28"/>
    </w:rPr>
  </w:style>
  <w:style w:customStyle="1" w:styleId="QuoteChar" w:type="character">
    <w:name w:val="Quote Char"/>
    <w:basedOn w:val="DefaultParagraphFont"/>
    <w:link w:val="Quote"/>
    <w:uiPriority w:val="29"/>
    <w:rsid w:val="008A1CEC"/>
    <w:rPr>
      <w:rFonts w:ascii="Gill Sans MT" w:cs="Calibri" w:eastAsia="Calibri" w:hAnsi="Gill Sans MT"/>
      <w:color w:val="6C6463"/>
      <w:sz w:val="28"/>
      <w:szCs w:val="28"/>
    </w:rPr>
  </w:style>
  <w:style w:customStyle="1" w:styleId="Right-Caption" w:type="paragraph">
    <w:name w:val="Right - Caption"/>
    <w:basedOn w:val="Normal"/>
    <w:uiPriority w:val="2"/>
    <w:qFormat/>
    <w:rsid w:val="008A1CEC"/>
    <w:pPr>
      <w:suppressAutoHyphens/>
      <w:spacing w:after="120" w:before="120" w:line="240" w:lineRule="auto"/>
      <w:jc w:val="right"/>
    </w:pPr>
    <w:rPr>
      <w:spacing w:val="1"/>
      <w:sz w:val="18"/>
      <w:szCs w:val="12"/>
    </w:rPr>
  </w:style>
  <w:style w:customStyle="1" w:styleId="Right-Credit" w:type="paragraph">
    <w:name w:val="Right-Credit"/>
    <w:basedOn w:val="Normal"/>
    <w:next w:val="Normal"/>
    <w:uiPriority w:val="99"/>
    <w:qFormat/>
    <w:rsid w:val="008A1CEC"/>
    <w:pPr>
      <w:suppressAutoHyphens/>
      <w:spacing w:after="40" w:before="40" w:line="240" w:lineRule="auto"/>
      <w:jc w:val="right"/>
    </w:pPr>
    <w:rPr>
      <w:caps/>
      <w:spacing w:val="1"/>
      <w:sz w:val="12"/>
      <w:szCs w:val="12"/>
    </w:rPr>
  </w:style>
  <w:style w:customStyle="1" w:styleId="SubtitleChar" w:type="character">
    <w:name w:val="Subtitle Char"/>
    <w:aliases w:val="Intro Char"/>
    <w:basedOn w:val="DefaultParagraphFont"/>
    <w:link w:val="Subtitle"/>
    <w:uiPriority w:val="1"/>
    <w:rsid w:val="008A1CEC"/>
    <w:rPr>
      <w:rFonts w:ascii="Gill Sans MT" w:cs="Calibri" w:eastAsia="Calibri" w:hAnsi="Gill Sans MT"/>
      <w:color w:val="6C6463"/>
      <w:sz w:val="40"/>
      <w:szCs w:val="32"/>
    </w:rPr>
  </w:style>
  <w:style w:customStyle="1" w:styleId="TitleChar" w:type="character">
    <w:name w:val="Title Char"/>
    <w:basedOn w:val="DefaultParagraphFont"/>
    <w:link w:val="Title"/>
    <w:rsid w:val="008A1CEC"/>
    <w:rPr>
      <w:rFonts w:ascii="Gill Sans MT" w:cstheme="majorBidi" w:eastAsiaTheme="majorEastAsia" w:hAnsi="Gill Sans MT"/>
      <w:caps/>
      <w:noProof/>
      <w:color w:val="C2113A"/>
      <w:kern w:val="24"/>
      <w:sz w:val="52"/>
      <w:szCs w:val="52"/>
    </w:rPr>
  </w:style>
  <w:style w:styleId="TOC1" w:type="paragraph">
    <w:name w:val="toc 1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 w:before="120"/>
    </w:pPr>
    <w:rPr>
      <w:caps/>
      <w:sz w:val="26"/>
      <w:szCs w:val="26"/>
    </w:rPr>
  </w:style>
  <w:style w:styleId="TOC2" w:type="paragraph">
    <w:name w:val="toc 2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/>
    </w:pPr>
    <w:rPr>
      <w:caps/>
    </w:rPr>
  </w:style>
  <w:style w:styleId="TOC3" w:type="paragraph">
    <w:name w:val="toc 3"/>
    <w:basedOn w:val="Normal"/>
    <w:next w:val="Normal"/>
    <w:autoRedefine/>
    <w:uiPriority w:val="39"/>
    <w:unhideWhenUsed/>
    <w:rsid w:val="008A1CEC"/>
    <w:pPr>
      <w:tabs>
        <w:tab w:pos="8828" w:val="right"/>
      </w:tabs>
      <w:spacing w:after="0"/>
    </w:pPr>
    <w:rPr>
      <w:caps/>
    </w:rPr>
  </w:style>
  <w:style w:styleId="TOC4" w:type="paragraph">
    <w:name w:val="toc 4"/>
    <w:basedOn w:val="Normal"/>
    <w:next w:val="Normal"/>
    <w:autoRedefine/>
    <w:uiPriority w:val="39"/>
    <w:semiHidden/>
    <w:rsid w:val="008A1CEC"/>
    <w:pPr>
      <w:spacing w:after="0"/>
      <w:ind w:left="660"/>
    </w:pPr>
    <w:rPr>
      <w:rFonts w:asciiTheme="minorHAnsi" w:hAnsiTheme="minorHAnsi"/>
      <w:sz w:val="20"/>
      <w:szCs w:val="20"/>
    </w:rPr>
  </w:style>
  <w:style w:styleId="TOC5" w:type="paragraph">
    <w:name w:val="toc 5"/>
    <w:basedOn w:val="Normal"/>
    <w:next w:val="Normal"/>
    <w:autoRedefine/>
    <w:uiPriority w:val="39"/>
    <w:semiHidden/>
    <w:rsid w:val="008A1CEC"/>
    <w:pPr>
      <w:spacing w:after="0"/>
      <w:ind w:left="880"/>
    </w:pPr>
    <w:rPr>
      <w:rFonts w:asciiTheme="minorHAnsi" w:hAnsiTheme="minorHAnsi"/>
      <w:sz w:val="20"/>
      <w:szCs w:val="20"/>
    </w:rPr>
  </w:style>
  <w:style w:styleId="TOC6" w:type="paragraph">
    <w:name w:val="toc 6"/>
    <w:basedOn w:val="Normal"/>
    <w:next w:val="Normal"/>
    <w:autoRedefine/>
    <w:uiPriority w:val="39"/>
    <w:semiHidden/>
    <w:rsid w:val="008A1CEC"/>
    <w:pPr>
      <w:spacing w:after="0"/>
      <w:ind w:left="1100"/>
    </w:pPr>
    <w:rPr>
      <w:rFonts w:asciiTheme="minorHAnsi" w:hAnsiTheme="minorHAnsi"/>
      <w:sz w:val="20"/>
      <w:szCs w:val="20"/>
    </w:rPr>
  </w:style>
  <w:style w:styleId="TOC7" w:type="paragraph">
    <w:name w:val="toc 7"/>
    <w:basedOn w:val="Normal"/>
    <w:next w:val="Normal"/>
    <w:autoRedefine/>
    <w:uiPriority w:val="39"/>
    <w:semiHidden/>
    <w:rsid w:val="008A1CEC"/>
    <w:pPr>
      <w:spacing w:after="0"/>
      <w:ind w:left="1320"/>
    </w:pPr>
    <w:rPr>
      <w:rFonts w:asciiTheme="minorHAnsi" w:hAnsiTheme="minorHAnsi"/>
      <w:sz w:val="20"/>
      <w:szCs w:val="20"/>
    </w:rPr>
  </w:style>
  <w:style w:styleId="TOC8" w:type="paragraph">
    <w:name w:val="toc 8"/>
    <w:basedOn w:val="Normal"/>
    <w:next w:val="Normal"/>
    <w:autoRedefine/>
    <w:uiPriority w:val="39"/>
    <w:semiHidden/>
    <w:rsid w:val="008A1CEC"/>
    <w:pPr>
      <w:spacing w:after="0"/>
      <w:ind w:left="1540"/>
    </w:pPr>
    <w:rPr>
      <w:rFonts w:asciiTheme="minorHAnsi" w:hAnsiTheme="minorHAnsi"/>
      <w:sz w:val="20"/>
      <w:szCs w:val="20"/>
    </w:rPr>
  </w:style>
  <w:style w:styleId="TOC9" w:type="paragraph">
    <w:name w:val="toc 9"/>
    <w:basedOn w:val="Normal"/>
    <w:next w:val="Normal"/>
    <w:autoRedefine/>
    <w:uiPriority w:val="39"/>
    <w:semiHidden/>
    <w:rsid w:val="008A1CEC"/>
    <w:pPr>
      <w:spacing w:after="0"/>
      <w:ind w:left="176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27</Words>
  <Characters>15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udan resilience baseline</dc:title>
  <dc:creator>Monitoring and Evaluation Support Project (MESP)</dc:creator>
  <cp:keywords/>
  <dcterms:created xsi:type="dcterms:W3CDTF">2022-06-12T23:37:49Z</dcterms:created>
  <dcterms:modified xsi:type="dcterms:W3CDTF">2022-06-12T23:3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execute">
    <vt:lpwstr/>
  </property>
  <property fmtid="{D5CDD505-2E9C-101B-9397-08002B2CF9AE}" pid="4" name="format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subtitle">
    <vt:lpwstr>Demographic profiles</vt:lpwstr>
  </property>
  <property fmtid="{D5CDD505-2E9C-101B-9397-08002B2CF9AE}" pid="9" name="tbl-cap-location">
    <vt:lpwstr>top</vt:lpwstr>
  </property>
  <property fmtid="{D5CDD505-2E9C-101B-9397-08002B2CF9AE}" pid="10" name="toc-title">
    <vt:lpwstr>Table of contents</vt:lpwstr>
  </property>
</Properties>
</file>